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244FB" w14:textId="77777777" w:rsidR="00E72CC1" w:rsidRPr="00E72CC1" w:rsidRDefault="00E72CC1" w:rsidP="00E72CC1">
      <w:pPr>
        <w:pStyle w:val="BodyText"/>
        <w:rPr>
          <w:color w:val="EE0000"/>
        </w:rPr>
      </w:pPr>
      <w:r w:rsidRPr="00E72CC1">
        <w:rPr>
          <w:color w:val="EE0000"/>
        </w:rPr>
        <w:t>Disclaimer</w:t>
      </w:r>
    </w:p>
    <w:p w14:paraId="4EF8FCEF" w14:textId="77777777" w:rsidR="00EA03DF" w:rsidRPr="00EA03DF" w:rsidRDefault="00EA03DF" w:rsidP="00EA03DF">
      <w:pPr>
        <w:pStyle w:val="BodyText"/>
        <w:rPr>
          <w:color w:val="EE0000"/>
        </w:rPr>
      </w:pPr>
      <w:r w:rsidRPr="00EA03DF">
        <w:rPr>
          <w:color w:val="EE0000"/>
        </w:rPr>
        <w:t>This template is provided solely for informational and guidance purposes. It is the sole responsibility of the user to review, modify, and adapt the content to suit the specific operational, legal, regulatory, and risk management requirements of their organisation.</w:t>
      </w:r>
    </w:p>
    <w:p w14:paraId="410C4D4B" w14:textId="77777777" w:rsidR="00EA03DF" w:rsidRPr="00EA03DF" w:rsidRDefault="00EA03DF" w:rsidP="00EA03DF">
      <w:pPr>
        <w:pStyle w:val="BodyText"/>
        <w:rPr>
          <w:color w:val="EE0000"/>
        </w:rPr>
      </w:pPr>
      <w:r w:rsidRPr="00EA03DF">
        <w:rPr>
          <w:color w:val="EE0000"/>
        </w:rPr>
        <w:t>MiSAFE Solutions Pty Ltd makes no representations or warranties regarding the suitability, accuracy, or completeness of this template. MiSAFE Solutions Pty Ltd accepts no liability whatsoever, whether in contract, tort, or otherwise, for any loss, damage, penalty, fine, non-compliance, or adverse outcome arising directly or indirectly from the use, misuse, or reliance on this template.</w:t>
      </w:r>
    </w:p>
    <w:p w14:paraId="08F733B2" w14:textId="0FFE0260" w:rsidR="00EA03DF" w:rsidRDefault="00EA03DF" w:rsidP="00EA03DF">
      <w:pPr>
        <w:pStyle w:val="BodyText"/>
        <w:rPr>
          <w:color w:val="EE0000"/>
        </w:rPr>
      </w:pPr>
      <w:r w:rsidRPr="00EA03DF">
        <w:rPr>
          <w:color w:val="EE0000"/>
        </w:rPr>
        <w:t>Users are strongly advised to seek independent professional, legal, and consulting advice before implementing any part of this document within their Integrated Management System.</w:t>
      </w:r>
    </w:p>
    <w:p w14:paraId="5B16026C" w14:textId="77777777" w:rsidR="00E72CC1" w:rsidRPr="00E72CC1" w:rsidRDefault="00E72CC1" w:rsidP="00E72CC1">
      <w:pPr>
        <w:pStyle w:val="BodyText"/>
        <w:rPr>
          <w:color w:val="EE0000"/>
        </w:rPr>
      </w:pPr>
      <w:r w:rsidRPr="00E72CC1">
        <w:rPr>
          <w:color w:val="EE0000"/>
        </w:rPr>
        <w:t>Customisation Note</w:t>
      </w:r>
    </w:p>
    <w:p w14:paraId="67D22D3B" w14:textId="6D09EB03" w:rsidR="00EA03DF" w:rsidRDefault="00EA03DF" w:rsidP="003231FE">
      <w:pPr>
        <w:pStyle w:val="BodyText"/>
        <w:rPr>
          <w:color w:val="EE0000"/>
        </w:rPr>
      </w:pPr>
      <w:r w:rsidRPr="00EA03DF">
        <w:rPr>
          <w:color w:val="EE0000"/>
        </w:rPr>
        <w:t>This document ID (MISAFE-IMS-TMP-013-V1.0) ensures traceability per ISO standards. Replace with your own ID or use as is for your IMS. Fully customise all sections to reflect your organisation’s unique context, ensuring full alignment with ISO 9001, ISO 45001, and ISO 14001 requirements.</w:t>
      </w:r>
    </w:p>
    <w:p w14:paraId="343EED9B" w14:textId="77777777" w:rsidR="00595A1C" w:rsidRPr="00637EC1" w:rsidRDefault="00595A1C" w:rsidP="00595A1C">
      <w:pPr>
        <w:pStyle w:val="BodyText"/>
        <w:rPr>
          <w:rStyle w:val="Characterbold"/>
        </w:rPr>
      </w:pPr>
      <w:r w:rsidRPr="00637EC1">
        <w:rPr>
          <w:rStyle w:val="Characterbold"/>
        </w:rPr>
        <w:t>1. Organisation Overview</w:t>
      </w:r>
    </w:p>
    <w:p w14:paraId="1DEF872C" w14:textId="2CEB59F7" w:rsidR="00EA03DF" w:rsidRDefault="00EA03DF" w:rsidP="008911D4">
      <w:pPr>
        <w:pStyle w:val="BodyText"/>
      </w:pPr>
      <w:r w:rsidRPr="00EA03DF">
        <w:t>Provide a brief description of your organisation, including primary activities, products/services, locations, and size. This helps contextualise the management review.</w:t>
      </w:r>
    </w:p>
    <w:p w14:paraId="42606170" w14:textId="77777777" w:rsidR="008911D4" w:rsidRPr="00637EC1" w:rsidRDefault="008911D4" w:rsidP="008911D4">
      <w:pPr>
        <w:pStyle w:val="BodyText"/>
        <w:rPr>
          <w:color w:val="EE0000"/>
        </w:rPr>
      </w:pPr>
      <w:r w:rsidRPr="00637EC1">
        <w:rPr>
          <w:color w:val="EE0000"/>
        </w:rPr>
        <w:t>[Insert description here]</w:t>
      </w:r>
    </w:p>
    <w:p w14:paraId="40BCB5BD" w14:textId="03DC3CC3" w:rsidR="00595A1C" w:rsidRPr="00637EC1" w:rsidRDefault="00595A1C" w:rsidP="00595A1C">
      <w:pPr>
        <w:pStyle w:val="BodyText"/>
        <w:rPr>
          <w:rStyle w:val="Characterbold"/>
        </w:rPr>
      </w:pPr>
      <w:r w:rsidRPr="00637EC1">
        <w:rPr>
          <w:rStyle w:val="Characterbold"/>
        </w:rPr>
        <w:t xml:space="preserve">2. </w:t>
      </w:r>
      <w:r w:rsidR="00155584" w:rsidRPr="00155584">
        <w:rPr>
          <w:rStyle w:val="Characterbold"/>
        </w:rPr>
        <w:t>Purpose of the Management Review</w:t>
      </w:r>
    </w:p>
    <w:p w14:paraId="2B8D2AEC" w14:textId="77777777" w:rsidR="00155584" w:rsidRDefault="00155584" w:rsidP="00155584">
      <w:pPr>
        <w:pStyle w:val="BodyText"/>
      </w:pPr>
      <w:r>
        <w:t>State the objective of this management review and how it supports your IMS.</w:t>
      </w:r>
    </w:p>
    <w:p w14:paraId="51980E0A" w14:textId="61B464F7" w:rsidR="00155584" w:rsidRPr="00155584" w:rsidRDefault="00155584" w:rsidP="00155584">
      <w:pPr>
        <w:pStyle w:val="BodyText"/>
        <w:rPr>
          <w:color w:val="EE0000"/>
        </w:rPr>
      </w:pPr>
      <w:r w:rsidRPr="00155584">
        <w:rPr>
          <w:color w:val="EE0000"/>
        </w:rPr>
        <w:t>[Insert purpose here, e.g., “This management review evaluates the overall performance and effectiveness of the Integrated Management System and determines any necessary changes to ensure continual improvement.”]</w:t>
      </w:r>
    </w:p>
    <w:p w14:paraId="776CACCA" w14:textId="36C0ECA2" w:rsidR="00595A1C" w:rsidRPr="00637EC1" w:rsidRDefault="00595A1C" w:rsidP="00595A1C">
      <w:pPr>
        <w:pStyle w:val="BodyText"/>
        <w:rPr>
          <w:rStyle w:val="Characterbold"/>
        </w:rPr>
      </w:pPr>
      <w:r w:rsidRPr="00637EC1">
        <w:rPr>
          <w:rStyle w:val="Characterbold"/>
        </w:rPr>
        <w:t xml:space="preserve">3. </w:t>
      </w:r>
      <w:r w:rsidR="00D74571" w:rsidRPr="00D74571">
        <w:rPr>
          <w:rStyle w:val="Characterbold"/>
        </w:rPr>
        <w:t>Management Review Inputs</w:t>
      </w:r>
    </w:p>
    <w:p w14:paraId="0C6F678D" w14:textId="1723825D" w:rsidR="00155584" w:rsidRDefault="00155584" w:rsidP="00595A1C">
      <w:pPr>
        <w:pStyle w:val="BodyText"/>
      </w:pPr>
      <w:r w:rsidRPr="00155584">
        <w:t>Record the key inputs considered during the review.</w:t>
      </w:r>
    </w:p>
    <w:tbl>
      <w:tblPr>
        <w:tblStyle w:val="CustomTablestandard"/>
        <w:tblW w:w="0" w:type="auto"/>
        <w:tblLook w:val="04A0" w:firstRow="1" w:lastRow="0" w:firstColumn="1" w:lastColumn="0" w:noHBand="0" w:noVBand="1"/>
      </w:tblPr>
      <w:tblGrid>
        <w:gridCol w:w="2263"/>
        <w:gridCol w:w="3119"/>
        <w:gridCol w:w="3260"/>
      </w:tblGrid>
      <w:tr w:rsidR="00D74571" w:rsidRPr="00D74571" w14:paraId="4A01EC88" w14:textId="77777777" w:rsidTr="00D74571">
        <w:trPr>
          <w:cnfStyle w:val="100000000000" w:firstRow="1" w:lastRow="0" w:firstColumn="0" w:lastColumn="0" w:oddVBand="0" w:evenVBand="0" w:oddHBand="0" w:evenHBand="0" w:firstRowFirstColumn="0" w:firstRowLastColumn="0" w:lastRowFirstColumn="0" w:lastRowLastColumn="0"/>
        </w:trPr>
        <w:tc>
          <w:tcPr>
            <w:tcW w:w="2263" w:type="dxa"/>
            <w:hideMark/>
          </w:tcPr>
          <w:p w14:paraId="743026D1" w14:textId="77777777" w:rsidR="00D74571" w:rsidRPr="00D74571" w:rsidRDefault="00D74571" w:rsidP="00D74571">
            <w:pPr>
              <w:pStyle w:val="BodyText"/>
              <w:rPr>
                <w:b/>
                <w:bCs/>
              </w:rPr>
            </w:pPr>
            <w:r w:rsidRPr="00D74571">
              <w:rPr>
                <w:b/>
                <w:bCs/>
              </w:rPr>
              <w:t>Input</w:t>
            </w:r>
          </w:p>
        </w:tc>
        <w:tc>
          <w:tcPr>
            <w:tcW w:w="3119" w:type="dxa"/>
            <w:hideMark/>
          </w:tcPr>
          <w:p w14:paraId="764E09A6" w14:textId="77777777" w:rsidR="00D74571" w:rsidRPr="00D74571" w:rsidRDefault="00D74571" w:rsidP="00D74571">
            <w:pPr>
              <w:pStyle w:val="BodyText"/>
              <w:rPr>
                <w:b/>
                <w:bCs/>
              </w:rPr>
            </w:pPr>
            <w:r w:rsidRPr="00D74571">
              <w:rPr>
                <w:b/>
                <w:bCs/>
              </w:rPr>
              <w:t>Summary / Key Findings</w:t>
            </w:r>
          </w:p>
        </w:tc>
        <w:tc>
          <w:tcPr>
            <w:tcW w:w="3260" w:type="dxa"/>
            <w:hideMark/>
          </w:tcPr>
          <w:p w14:paraId="2AD50A89" w14:textId="77777777" w:rsidR="00D74571" w:rsidRPr="00D74571" w:rsidRDefault="00D74571" w:rsidP="00D74571">
            <w:pPr>
              <w:pStyle w:val="BodyText"/>
              <w:rPr>
                <w:b/>
                <w:bCs/>
              </w:rPr>
            </w:pPr>
            <w:r w:rsidRPr="00D74571">
              <w:rPr>
                <w:b/>
                <w:bCs/>
              </w:rPr>
              <w:t>Notes / Evidence</w:t>
            </w:r>
          </w:p>
        </w:tc>
      </w:tr>
      <w:tr w:rsidR="00D74571" w:rsidRPr="00D74571" w14:paraId="4369E768" w14:textId="77777777" w:rsidTr="00D74571">
        <w:tc>
          <w:tcPr>
            <w:tcW w:w="2263" w:type="dxa"/>
            <w:hideMark/>
          </w:tcPr>
          <w:p w14:paraId="46DBF12D" w14:textId="77777777" w:rsidR="00D74571" w:rsidRPr="00D74571" w:rsidRDefault="00D74571" w:rsidP="00D74571">
            <w:pPr>
              <w:pStyle w:val="BodyText"/>
            </w:pPr>
            <w:r w:rsidRPr="00D74571">
              <w:t>Results of internal and external audits</w:t>
            </w:r>
          </w:p>
        </w:tc>
        <w:tc>
          <w:tcPr>
            <w:tcW w:w="3119" w:type="dxa"/>
            <w:hideMark/>
          </w:tcPr>
          <w:p w14:paraId="7EC02808" w14:textId="77777777" w:rsidR="00D74571" w:rsidRPr="00D74571" w:rsidRDefault="00D74571" w:rsidP="00D74571">
            <w:pPr>
              <w:pStyle w:val="BodyText"/>
            </w:pPr>
          </w:p>
        </w:tc>
        <w:tc>
          <w:tcPr>
            <w:tcW w:w="3260" w:type="dxa"/>
            <w:hideMark/>
          </w:tcPr>
          <w:p w14:paraId="2CCCAF32" w14:textId="77777777" w:rsidR="00D74571" w:rsidRPr="00D74571" w:rsidRDefault="00D74571" w:rsidP="00D74571">
            <w:pPr>
              <w:pStyle w:val="BodyText"/>
            </w:pPr>
          </w:p>
        </w:tc>
      </w:tr>
      <w:tr w:rsidR="00D74571" w:rsidRPr="00D74571" w14:paraId="01D22FCE" w14:textId="77777777" w:rsidTr="00D74571">
        <w:tc>
          <w:tcPr>
            <w:tcW w:w="2263" w:type="dxa"/>
            <w:hideMark/>
          </w:tcPr>
          <w:p w14:paraId="50DF5D3E" w14:textId="77777777" w:rsidR="00D74571" w:rsidRPr="00D74571" w:rsidRDefault="00D74571" w:rsidP="00D74571">
            <w:pPr>
              <w:pStyle w:val="BodyText"/>
            </w:pPr>
            <w:r w:rsidRPr="00D74571">
              <w:t>Performance monitoring data &amp; KPIs</w:t>
            </w:r>
          </w:p>
        </w:tc>
        <w:tc>
          <w:tcPr>
            <w:tcW w:w="3119" w:type="dxa"/>
            <w:hideMark/>
          </w:tcPr>
          <w:p w14:paraId="2408F2E9" w14:textId="77777777" w:rsidR="00D74571" w:rsidRPr="00D74571" w:rsidRDefault="00D74571" w:rsidP="00D74571">
            <w:pPr>
              <w:pStyle w:val="BodyText"/>
            </w:pPr>
          </w:p>
        </w:tc>
        <w:tc>
          <w:tcPr>
            <w:tcW w:w="3260" w:type="dxa"/>
            <w:hideMark/>
          </w:tcPr>
          <w:p w14:paraId="065B90E4" w14:textId="77777777" w:rsidR="00D74571" w:rsidRPr="00D74571" w:rsidRDefault="00D74571" w:rsidP="00D74571">
            <w:pPr>
              <w:pStyle w:val="BodyText"/>
            </w:pPr>
          </w:p>
        </w:tc>
      </w:tr>
      <w:tr w:rsidR="00D74571" w:rsidRPr="00D74571" w14:paraId="7650CA0D" w14:textId="77777777" w:rsidTr="00D74571">
        <w:tc>
          <w:tcPr>
            <w:tcW w:w="2263" w:type="dxa"/>
            <w:hideMark/>
          </w:tcPr>
          <w:p w14:paraId="7780B56B" w14:textId="77777777" w:rsidR="00D74571" w:rsidRPr="00D74571" w:rsidRDefault="00D74571" w:rsidP="00D74571">
            <w:pPr>
              <w:pStyle w:val="BodyText"/>
            </w:pPr>
            <w:r w:rsidRPr="00D74571">
              <w:t>Stakeholder feedback and satisfaction</w:t>
            </w:r>
          </w:p>
        </w:tc>
        <w:tc>
          <w:tcPr>
            <w:tcW w:w="3119" w:type="dxa"/>
            <w:hideMark/>
          </w:tcPr>
          <w:p w14:paraId="1FBCC3EF" w14:textId="77777777" w:rsidR="00D74571" w:rsidRPr="00D74571" w:rsidRDefault="00D74571" w:rsidP="00D74571">
            <w:pPr>
              <w:pStyle w:val="BodyText"/>
            </w:pPr>
          </w:p>
        </w:tc>
        <w:tc>
          <w:tcPr>
            <w:tcW w:w="3260" w:type="dxa"/>
            <w:hideMark/>
          </w:tcPr>
          <w:p w14:paraId="27B56E2F" w14:textId="77777777" w:rsidR="00D74571" w:rsidRPr="00D74571" w:rsidRDefault="00D74571" w:rsidP="00D74571">
            <w:pPr>
              <w:pStyle w:val="BodyText"/>
            </w:pPr>
          </w:p>
        </w:tc>
      </w:tr>
      <w:tr w:rsidR="00D74571" w:rsidRPr="00D74571" w14:paraId="1D944D9B" w14:textId="77777777" w:rsidTr="00D74571">
        <w:tc>
          <w:tcPr>
            <w:tcW w:w="2263" w:type="dxa"/>
            <w:hideMark/>
          </w:tcPr>
          <w:p w14:paraId="146451C8" w14:textId="77777777" w:rsidR="00D74571" w:rsidRPr="00D74571" w:rsidRDefault="00D74571" w:rsidP="00D74571">
            <w:pPr>
              <w:pStyle w:val="BodyText"/>
            </w:pPr>
            <w:r w:rsidRPr="00D74571">
              <w:t>Changes in internal and external context</w:t>
            </w:r>
          </w:p>
        </w:tc>
        <w:tc>
          <w:tcPr>
            <w:tcW w:w="3119" w:type="dxa"/>
            <w:hideMark/>
          </w:tcPr>
          <w:p w14:paraId="67A21F46" w14:textId="77777777" w:rsidR="00D74571" w:rsidRPr="00D74571" w:rsidRDefault="00D74571" w:rsidP="00D74571">
            <w:pPr>
              <w:pStyle w:val="BodyText"/>
            </w:pPr>
          </w:p>
        </w:tc>
        <w:tc>
          <w:tcPr>
            <w:tcW w:w="3260" w:type="dxa"/>
            <w:hideMark/>
          </w:tcPr>
          <w:p w14:paraId="5196B46B" w14:textId="77777777" w:rsidR="00D74571" w:rsidRPr="00D74571" w:rsidRDefault="00D74571" w:rsidP="00D74571">
            <w:pPr>
              <w:pStyle w:val="BodyText"/>
            </w:pPr>
          </w:p>
        </w:tc>
      </w:tr>
      <w:tr w:rsidR="00D74571" w:rsidRPr="00D74571" w14:paraId="1262A93C" w14:textId="77777777" w:rsidTr="00D74571">
        <w:tc>
          <w:tcPr>
            <w:tcW w:w="2263" w:type="dxa"/>
            <w:hideMark/>
          </w:tcPr>
          <w:p w14:paraId="5D71F9E4" w14:textId="77777777" w:rsidR="00D74571" w:rsidRPr="00D74571" w:rsidRDefault="00D74571" w:rsidP="00D74571">
            <w:pPr>
              <w:pStyle w:val="BodyText"/>
            </w:pPr>
            <w:r w:rsidRPr="00D74571">
              <w:t>Risk and opportunity status</w:t>
            </w:r>
          </w:p>
        </w:tc>
        <w:tc>
          <w:tcPr>
            <w:tcW w:w="3119" w:type="dxa"/>
            <w:hideMark/>
          </w:tcPr>
          <w:p w14:paraId="788C7DB6" w14:textId="77777777" w:rsidR="00D74571" w:rsidRPr="00D74571" w:rsidRDefault="00D74571" w:rsidP="00D74571">
            <w:pPr>
              <w:pStyle w:val="BodyText"/>
            </w:pPr>
          </w:p>
        </w:tc>
        <w:tc>
          <w:tcPr>
            <w:tcW w:w="3260" w:type="dxa"/>
            <w:hideMark/>
          </w:tcPr>
          <w:p w14:paraId="40BF9FCF" w14:textId="77777777" w:rsidR="00D74571" w:rsidRPr="00D74571" w:rsidRDefault="00D74571" w:rsidP="00D74571">
            <w:pPr>
              <w:pStyle w:val="BodyText"/>
            </w:pPr>
          </w:p>
        </w:tc>
      </w:tr>
      <w:tr w:rsidR="00D74571" w:rsidRPr="00D74571" w14:paraId="04A04229" w14:textId="77777777" w:rsidTr="00D74571">
        <w:tc>
          <w:tcPr>
            <w:tcW w:w="2263" w:type="dxa"/>
            <w:hideMark/>
          </w:tcPr>
          <w:p w14:paraId="6E031EE3" w14:textId="77777777" w:rsidR="00D74571" w:rsidRPr="00D74571" w:rsidRDefault="00D74571" w:rsidP="00D74571">
            <w:pPr>
              <w:pStyle w:val="BodyText"/>
            </w:pPr>
            <w:r w:rsidRPr="00D74571">
              <w:t>Status of actions from previous reviews</w:t>
            </w:r>
          </w:p>
        </w:tc>
        <w:tc>
          <w:tcPr>
            <w:tcW w:w="3119" w:type="dxa"/>
            <w:hideMark/>
          </w:tcPr>
          <w:p w14:paraId="08C4DE3C" w14:textId="77777777" w:rsidR="00D74571" w:rsidRPr="00D74571" w:rsidRDefault="00D74571" w:rsidP="00D74571">
            <w:pPr>
              <w:pStyle w:val="BodyText"/>
            </w:pPr>
          </w:p>
        </w:tc>
        <w:tc>
          <w:tcPr>
            <w:tcW w:w="3260" w:type="dxa"/>
            <w:hideMark/>
          </w:tcPr>
          <w:p w14:paraId="038E4957" w14:textId="77777777" w:rsidR="00D74571" w:rsidRPr="00D74571" w:rsidRDefault="00D74571" w:rsidP="00D74571">
            <w:pPr>
              <w:pStyle w:val="BodyText"/>
            </w:pPr>
          </w:p>
        </w:tc>
      </w:tr>
      <w:tr w:rsidR="00D74571" w:rsidRPr="00D74571" w14:paraId="2D818C4A" w14:textId="77777777" w:rsidTr="00D74571">
        <w:tc>
          <w:tcPr>
            <w:tcW w:w="2263" w:type="dxa"/>
            <w:hideMark/>
          </w:tcPr>
          <w:p w14:paraId="1316D12D" w14:textId="77777777" w:rsidR="00D74571" w:rsidRPr="00D74571" w:rsidRDefault="00D74571" w:rsidP="00D74571">
            <w:pPr>
              <w:pStyle w:val="BodyText"/>
            </w:pPr>
            <w:r w:rsidRPr="00D74571">
              <w:lastRenderedPageBreak/>
              <w:t>Other relevant information</w:t>
            </w:r>
          </w:p>
        </w:tc>
        <w:tc>
          <w:tcPr>
            <w:tcW w:w="3119" w:type="dxa"/>
            <w:hideMark/>
          </w:tcPr>
          <w:p w14:paraId="6D635A40" w14:textId="77777777" w:rsidR="00D74571" w:rsidRPr="00D74571" w:rsidRDefault="00D74571" w:rsidP="00D74571">
            <w:pPr>
              <w:pStyle w:val="BodyText"/>
            </w:pPr>
          </w:p>
        </w:tc>
        <w:tc>
          <w:tcPr>
            <w:tcW w:w="3260" w:type="dxa"/>
            <w:hideMark/>
          </w:tcPr>
          <w:p w14:paraId="178A3E37" w14:textId="77777777" w:rsidR="00D74571" w:rsidRPr="00D74571" w:rsidRDefault="00D74571" w:rsidP="00D74571">
            <w:pPr>
              <w:pStyle w:val="BodyText"/>
            </w:pPr>
          </w:p>
        </w:tc>
      </w:tr>
    </w:tbl>
    <w:p w14:paraId="6E69924E" w14:textId="01485C0F" w:rsidR="007304A7" w:rsidRPr="007304A7" w:rsidRDefault="007304A7" w:rsidP="007304A7">
      <w:pPr>
        <w:pStyle w:val="BodyText"/>
        <w:rPr>
          <w:rStyle w:val="Characterbold"/>
        </w:rPr>
      </w:pPr>
      <w:r w:rsidRPr="007304A7">
        <w:rPr>
          <w:rStyle w:val="Characterbold"/>
        </w:rPr>
        <w:t xml:space="preserve">4. </w:t>
      </w:r>
      <w:r w:rsidR="003038D8" w:rsidRPr="003038D8">
        <w:rPr>
          <w:rStyle w:val="Characterbold"/>
        </w:rPr>
        <w:t>Key Discussion Points and Findings</w:t>
      </w:r>
    </w:p>
    <w:p w14:paraId="47521A32" w14:textId="77777777" w:rsidR="003038D8" w:rsidRDefault="003038D8" w:rsidP="003038D8">
      <w:pPr>
        <w:pStyle w:val="BodyText"/>
      </w:pPr>
      <w:r>
        <w:t>Summarise the main discussion points and overall findings from the review.</w:t>
      </w:r>
    </w:p>
    <w:p w14:paraId="39BC5678" w14:textId="33C3CC41" w:rsidR="003038D8" w:rsidRPr="003038D8" w:rsidRDefault="003038D8" w:rsidP="003038D8">
      <w:pPr>
        <w:pStyle w:val="BodyText"/>
        <w:rPr>
          <w:color w:val="EE0000"/>
        </w:rPr>
      </w:pPr>
      <w:r w:rsidRPr="003038D8">
        <w:rPr>
          <w:color w:val="EE0000"/>
        </w:rPr>
        <w:t>[Insert discussion and findings here]</w:t>
      </w:r>
    </w:p>
    <w:p w14:paraId="52C4C903" w14:textId="56CDF786" w:rsidR="007304A7" w:rsidRPr="007304A7" w:rsidRDefault="007304A7" w:rsidP="007304A7">
      <w:pPr>
        <w:pStyle w:val="BodyText"/>
        <w:rPr>
          <w:rStyle w:val="Characterbold"/>
        </w:rPr>
      </w:pPr>
      <w:r w:rsidRPr="007304A7">
        <w:rPr>
          <w:rStyle w:val="Characterbold"/>
        </w:rPr>
        <w:t xml:space="preserve">5. </w:t>
      </w:r>
      <w:r w:rsidR="003038D8" w:rsidRPr="003038D8">
        <w:rPr>
          <w:rStyle w:val="Characterbold"/>
        </w:rPr>
        <w:t>Decisions and Outputs</w:t>
      </w:r>
    </w:p>
    <w:p w14:paraId="5C96814B" w14:textId="76E49BE6" w:rsidR="003038D8" w:rsidRDefault="003038D8" w:rsidP="007304A7">
      <w:pPr>
        <w:pStyle w:val="BodyText"/>
      </w:pPr>
      <w:r w:rsidRPr="003038D8">
        <w:t>Record the key decisions made by top management.</w:t>
      </w:r>
    </w:p>
    <w:tbl>
      <w:tblPr>
        <w:tblStyle w:val="CustomTablestandard"/>
        <w:tblW w:w="0" w:type="auto"/>
        <w:tblLook w:val="04A0" w:firstRow="1" w:lastRow="0" w:firstColumn="1" w:lastColumn="0" w:noHBand="0" w:noVBand="1"/>
      </w:tblPr>
      <w:tblGrid>
        <w:gridCol w:w="2263"/>
        <w:gridCol w:w="3261"/>
        <w:gridCol w:w="3118"/>
      </w:tblGrid>
      <w:tr w:rsidR="0056743F" w:rsidRPr="0056743F" w14:paraId="04E74727" w14:textId="77777777" w:rsidTr="0056743F">
        <w:trPr>
          <w:cnfStyle w:val="100000000000" w:firstRow="1" w:lastRow="0" w:firstColumn="0" w:lastColumn="0" w:oddVBand="0" w:evenVBand="0" w:oddHBand="0" w:evenHBand="0" w:firstRowFirstColumn="0" w:firstRowLastColumn="0" w:lastRowFirstColumn="0" w:lastRowLastColumn="0"/>
        </w:trPr>
        <w:tc>
          <w:tcPr>
            <w:tcW w:w="2263" w:type="dxa"/>
            <w:hideMark/>
          </w:tcPr>
          <w:p w14:paraId="23BBAF2F" w14:textId="77777777" w:rsidR="0056743F" w:rsidRPr="0056743F" w:rsidRDefault="0056743F" w:rsidP="0056743F">
            <w:pPr>
              <w:pStyle w:val="BodyText"/>
              <w:rPr>
                <w:b/>
                <w:bCs/>
              </w:rPr>
            </w:pPr>
            <w:r w:rsidRPr="0056743F">
              <w:rPr>
                <w:b/>
                <w:bCs/>
              </w:rPr>
              <w:t>Area</w:t>
            </w:r>
          </w:p>
        </w:tc>
        <w:tc>
          <w:tcPr>
            <w:tcW w:w="3261" w:type="dxa"/>
            <w:hideMark/>
          </w:tcPr>
          <w:p w14:paraId="723C5B70" w14:textId="77777777" w:rsidR="0056743F" w:rsidRPr="0056743F" w:rsidRDefault="0056743F" w:rsidP="0056743F">
            <w:pPr>
              <w:pStyle w:val="BodyText"/>
              <w:rPr>
                <w:b/>
                <w:bCs/>
              </w:rPr>
            </w:pPr>
            <w:r w:rsidRPr="0056743F">
              <w:rPr>
                <w:b/>
                <w:bCs/>
              </w:rPr>
              <w:t>Decision / Output</w:t>
            </w:r>
          </w:p>
        </w:tc>
        <w:tc>
          <w:tcPr>
            <w:tcW w:w="3118" w:type="dxa"/>
            <w:hideMark/>
          </w:tcPr>
          <w:p w14:paraId="108CCED4" w14:textId="77777777" w:rsidR="0056743F" w:rsidRPr="0056743F" w:rsidRDefault="0056743F" w:rsidP="0056743F">
            <w:pPr>
              <w:pStyle w:val="BodyText"/>
              <w:rPr>
                <w:b/>
                <w:bCs/>
              </w:rPr>
            </w:pPr>
            <w:r w:rsidRPr="0056743F">
              <w:rPr>
                <w:b/>
                <w:bCs/>
              </w:rPr>
              <w:t>Notes</w:t>
            </w:r>
          </w:p>
        </w:tc>
      </w:tr>
      <w:tr w:rsidR="0056743F" w:rsidRPr="0056743F" w14:paraId="06EDA368" w14:textId="77777777" w:rsidTr="0056743F">
        <w:tc>
          <w:tcPr>
            <w:tcW w:w="2263" w:type="dxa"/>
            <w:hideMark/>
          </w:tcPr>
          <w:p w14:paraId="37A1561F" w14:textId="77777777" w:rsidR="0056743F" w:rsidRPr="0056743F" w:rsidRDefault="0056743F" w:rsidP="0056743F">
            <w:pPr>
              <w:pStyle w:val="BodyText"/>
            </w:pPr>
            <w:r w:rsidRPr="0056743F">
              <w:t>Continual improvement actions</w:t>
            </w:r>
          </w:p>
        </w:tc>
        <w:tc>
          <w:tcPr>
            <w:tcW w:w="3261" w:type="dxa"/>
            <w:hideMark/>
          </w:tcPr>
          <w:p w14:paraId="4371AA85" w14:textId="77777777" w:rsidR="0056743F" w:rsidRPr="0056743F" w:rsidRDefault="0056743F" w:rsidP="0056743F">
            <w:pPr>
              <w:pStyle w:val="BodyText"/>
            </w:pPr>
          </w:p>
        </w:tc>
        <w:tc>
          <w:tcPr>
            <w:tcW w:w="3118" w:type="dxa"/>
            <w:hideMark/>
          </w:tcPr>
          <w:p w14:paraId="7AA78030" w14:textId="77777777" w:rsidR="0056743F" w:rsidRPr="0056743F" w:rsidRDefault="0056743F" w:rsidP="0056743F">
            <w:pPr>
              <w:pStyle w:val="BodyText"/>
            </w:pPr>
          </w:p>
        </w:tc>
      </w:tr>
      <w:tr w:rsidR="0056743F" w:rsidRPr="0056743F" w14:paraId="6947C9AE" w14:textId="77777777" w:rsidTr="0056743F">
        <w:tc>
          <w:tcPr>
            <w:tcW w:w="2263" w:type="dxa"/>
            <w:hideMark/>
          </w:tcPr>
          <w:p w14:paraId="65A28AE5" w14:textId="77777777" w:rsidR="0056743F" w:rsidRPr="0056743F" w:rsidRDefault="0056743F" w:rsidP="0056743F">
            <w:pPr>
              <w:pStyle w:val="BodyText"/>
            </w:pPr>
            <w:r w:rsidRPr="0056743F">
              <w:t>Changes to policy or objectives</w:t>
            </w:r>
          </w:p>
        </w:tc>
        <w:tc>
          <w:tcPr>
            <w:tcW w:w="3261" w:type="dxa"/>
            <w:hideMark/>
          </w:tcPr>
          <w:p w14:paraId="27B76349" w14:textId="77777777" w:rsidR="0056743F" w:rsidRPr="0056743F" w:rsidRDefault="0056743F" w:rsidP="0056743F">
            <w:pPr>
              <w:pStyle w:val="BodyText"/>
            </w:pPr>
          </w:p>
        </w:tc>
        <w:tc>
          <w:tcPr>
            <w:tcW w:w="3118" w:type="dxa"/>
            <w:hideMark/>
          </w:tcPr>
          <w:p w14:paraId="4168B72B" w14:textId="77777777" w:rsidR="0056743F" w:rsidRPr="0056743F" w:rsidRDefault="0056743F" w:rsidP="0056743F">
            <w:pPr>
              <w:pStyle w:val="BodyText"/>
            </w:pPr>
          </w:p>
        </w:tc>
      </w:tr>
      <w:tr w:rsidR="0056743F" w:rsidRPr="0056743F" w14:paraId="2B8B12E8" w14:textId="77777777" w:rsidTr="0056743F">
        <w:tc>
          <w:tcPr>
            <w:tcW w:w="2263" w:type="dxa"/>
            <w:hideMark/>
          </w:tcPr>
          <w:p w14:paraId="021108FB" w14:textId="77777777" w:rsidR="0056743F" w:rsidRPr="0056743F" w:rsidRDefault="0056743F" w:rsidP="0056743F">
            <w:pPr>
              <w:pStyle w:val="BodyText"/>
            </w:pPr>
            <w:r w:rsidRPr="0056743F">
              <w:t>Resource needs</w:t>
            </w:r>
          </w:p>
        </w:tc>
        <w:tc>
          <w:tcPr>
            <w:tcW w:w="3261" w:type="dxa"/>
            <w:hideMark/>
          </w:tcPr>
          <w:p w14:paraId="629246D2" w14:textId="77777777" w:rsidR="0056743F" w:rsidRPr="0056743F" w:rsidRDefault="0056743F" w:rsidP="0056743F">
            <w:pPr>
              <w:pStyle w:val="BodyText"/>
            </w:pPr>
          </w:p>
        </w:tc>
        <w:tc>
          <w:tcPr>
            <w:tcW w:w="3118" w:type="dxa"/>
            <w:hideMark/>
          </w:tcPr>
          <w:p w14:paraId="20B3C4A1" w14:textId="77777777" w:rsidR="0056743F" w:rsidRPr="0056743F" w:rsidRDefault="0056743F" w:rsidP="0056743F">
            <w:pPr>
              <w:pStyle w:val="BodyText"/>
            </w:pPr>
          </w:p>
        </w:tc>
      </w:tr>
      <w:tr w:rsidR="0056743F" w:rsidRPr="0056743F" w14:paraId="0725043A" w14:textId="77777777" w:rsidTr="0056743F">
        <w:tc>
          <w:tcPr>
            <w:tcW w:w="2263" w:type="dxa"/>
            <w:hideMark/>
          </w:tcPr>
          <w:p w14:paraId="11610D86" w14:textId="77777777" w:rsidR="0056743F" w:rsidRPr="0056743F" w:rsidRDefault="0056743F" w:rsidP="0056743F">
            <w:pPr>
              <w:pStyle w:val="BodyText"/>
            </w:pPr>
            <w:r w:rsidRPr="0056743F">
              <w:t>Changes to the IMS</w:t>
            </w:r>
          </w:p>
        </w:tc>
        <w:tc>
          <w:tcPr>
            <w:tcW w:w="3261" w:type="dxa"/>
            <w:hideMark/>
          </w:tcPr>
          <w:p w14:paraId="53508CD8" w14:textId="77777777" w:rsidR="0056743F" w:rsidRPr="0056743F" w:rsidRDefault="0056743F" w:rsidP="0056743F">
            <w:pPr>
              <w:pStyle w:val="BodyText"/>
            </w:pPr>
          </w:p>
        </w:tc>
        <w:tc>
          <w:tcPr>
            <w:tcW w:w="3118" w:type="dxa"/>
            <w:hideMark/>
          </w:tcPr>
          <w:p w14:paraId="54381907" w14:textId="77777777" w:rsidR="0056743F" w:rsidRPr="0056743F" w:rsidRDefault="0056743F" w:rsidP="0056743F">
            <w:pPr>
              <w:pStyle w:val="BodyText"/>
            </w:pPr>
          </w:p>
        </w:tc>
      </w:tr>
      <w:tr w:rsidR="0056743F" w:rsidRPr="0056743F" w14:paraId="320D3D40" w14:textId="77777777" w:rsidTr="0056743F">
        <w:tc>
          <w:tcPr>
            <w:tcW w:w="2263" w:type="dxa"/>
            <w:hideMark/>
          </w:tcPr>
          <w:p w14:paraId="321FE104" w14:textId="77777777" w:rsidR="0056743F" w:rsidRPr="0056743F" w:rsidRDefault="0056743F" w:rsidP="0056743F">
            <w:pPr>
              <w:pStyle w:val="BodyText"/>
            </w:pPr>
            <w:r w:rsidRPr="0056743F">
              <w:t>Other decisions</w:t>
            </w:r>
          </w:p>
        </w:tc>
        <w:tc>
          <w:tcPr>
            <w:tcW w:w="3261" w:type="dxa"/>
            <w:hideMark/>
          </w:tcPr>
          <w:p w14:paraId="0C0815EC" w14:textId="77777777" w:rsidR="0056743F" w:rsidRPr="0056743F" w:rsidRDefault="0056743F" w:rsidP="0056743F">
            <w:pPr>
              <w:pStyle w:val="BodyText"/>
            </w:pPr>
          </w:p>
        </w:tc>
        <w:tc>
          <w:tcPr>
            <w:tcW w:w="3118" w:type="dxa"/>
            <w:hideMark/>
          </w:tcPr>
          <w:p w14:paraId="2D3DAC71" w14:textId="77777777" w:rsidR="0056743F" w:rsidRPr="0056743F" w:rsidRDefault="0056743F" w:rsidP="0056743F">
            <w:pPr>
              <w:pStyle w:val="BodyText"/>
            </w:pPr>
          </w:p>
        </w:tc>
      </w:tr>
    </w:tbl>
    <w:p w14:paraId="6FF09CD2" w14:textId="35EC8E8A" w:rsidR="00491212" w:rsidRPr="00491212" w:rsidRDefault="00491212" w:rsidP="00491212">
      <w:pPr>
        <w:pStyle w:val="BodyText"/>
        <w:rPr>
          <w:rStyle w:val="Characterbold"/>
        </w:rPr>
      </w:pPr>
      <w:r w:rsidRPr="00491212">
        <w:rPr>
          <w:rStyle w:val="Characterbold"/>
        </w:rPr>
        <w:t xml:space="preserve">6. </w:t>
      </w:r>
      <w:r w:rsidR="0096358E" w:rsidRPr="0096358E">
        <w:rPr>
          <w:rStyle w:val="Characterbold"/>
        </w:rPr>
        <w:t>Action Plan</w:t>
      </w:r>
    </w:p>
    <w:p w14:paraId="5EDEC0E9" w14:textId="7EFDEAC9" w:rsidR="0056743F" w:rsidRDefault="0056743F" w:rsidP="00491212">
      <w:pPr>
        <w:pStyle w:val="BodyText"/>
      </w:pPr>
      <w:r w:rsidRPr="0056743F">
        <w:t>List all actions arising from the management review.</w:t>
      </w:r>
    </w:p>
    <w:tbl>
      <w:tblPr>
        <w:tblStyle w:val="CustomTablestandard"/>
        <w:tblW w:w="0" w:type="auto"/>
        <w:tblLook w:val="04A0" w:firstRow="1" w:lastRow="0" w:firstColumn="1" w:lastColumn="0" w:noHBand="0" w:noVBand="1"/>
      </w:tblPr>
      <w:tblGrid>
        <w:gridCol w:w="1462"/>
        <w:gridCol w:w="1791"/>
        <w:gridCol w:w="2001"/>
        <w:gridCol w:w="3046"/>
        <w:gridCol w:w="717"/>
      </w:tblGrid>
      <w:tr w:rsidR="0056743F" w:rsidRPr="0056743F" w14:paraId="2A7A26EF" w14:textId="77777777" w:rsidTr="0056743F">
        <w:trPr>
          <w:cnfStyle w:val="100000000000" w:firstRow="1" w:lastRow="0" w:firstColumn="0" w:lastColumn="0" w:oddVBand="0" w:evenVBand="0" w:oddHBand="0" w:evenHBand="0" w:firstRowFirstColumn="0" w:firstRowLastColumn="0" w:lastRowFirstColumn="0" w:lastRowLastColumn="0"/>
        </w:trPr>
        <w:tc>
          <w:tcPr>
            <w:tcW w:w="0" w:type="auto"/>
            <w:hideMark/>
          </w:tcPr>
          <w:p w14:paraId="1F3BF709" w14:textId="77777777" w:rsidR="0056743F" w:rsidRPr="0056743F" w:rsidRDefault="0056743F" w:rsidP="0056743F">
            <w:pPr>
              <w:pStyle w:val="BodyText"/>
              <w:rPr>
                <w:b/>
                <w:bCs/>
              </w:rPr>
            </w:pPr>
            <w:r w:rsidRPr="0056743F">
              <w:rPr>
                <w:b/>
                <w:bCs/>
              </w:rPr>
              <w:t>Action Required</w:t>
            </w:r>
          </w:p>
        </w:tc>
        <w:tc>
          <w:tcPr>
            <w:tcW w:w="0" w:type="auto"/>
            <w:hideMark/>
          </w:tcPr>
          <w:p w14:paraId="5A80D395" w14:textId="77777777" w:rsidR="0056743F" w:rsidRPr="0056743F" w:rsidRDefault="0056743F" w:rsidP="0056743F">
            <w:pPr>
              <w:pStyle w:val="BodyText"/>
              <w:rPr>
                <w:b/>
                <w:bCs/>
              </w:rPr>
            </w:pPr>
            <w:r w:rsidRPr="0056743F">
              <w:rPr>
                <w:b/>
                <w:bCs/>
              </w:rPr>
              <w:t>Responsible Person</w:t>
            </w:r>
          </w:p>
        </w:tc>
        <w:tc>
          <w:tcPr>
            <w:tcW w:w="0" w:type="auto"/>
            <w:hideMark/>
          </w:tcPr>
          <w:p w14:paraId="1B41E7A1" w14:textId="77777777" w:rsidR="0056743F" w:rsidRPr="0056743F" w:rsidRDefault="0056743F" w:rsidP="0056743F">
            <w:pPr>
              <w:pStyle w:val="BodyText"/>
              <w:rPr>
                <w:b/>
                <w:bCs/>
              </w:rPr>
            </w:pPr>
            <w:r w:rsidRPr="0056743F">
              <w:rPr>
                <w:b/>
                <w:bCs/>
              </w:rPr>
              <w:t>Target Completion Date</w:t>
            </w:r>
          </w:p>
        </w:tc>
        <w:tc>
          <w:tcPr>
            <w:tcW w:w="0" w:type="auto"/>
            <w:hideMark/>
          </w:tcPr>
          <w:p w14:paraId="4A5FBF90" w14:textId="77777777" w:rsidR="0056743F" w:rsidRPr="0056743F" w:rsidRDefault="0056743F" w:rsidP="0056743F">
            <w:pPr>
              <w:pStyle w:val="BodyText"/>
              <w:rPr>
                <w:b/>
                <w:bCs/>
              </w:rPr>
            </w:pPr>
            <w:r w:rsidRPr="0056743F">
              <w:rPr>
                <w:b/>
                <w:bCs/>
              </w:rPr>
              <w:t>Status (Open / In Progress / Completed)</w:t>
            </w:r>
          </w:p>
        </w:tc>
        <w:tc>
          <w:tcPr>
            <w:tcW w:w="0" w:type="auto"/>
            <w:hideMark/>
          </w:tcPr>
          <w:p w14:paraId="5644DA5E" w14:textId="77777777" w:rsidR="0056743F" w:rsidRPr="0056743F" w:rsidRDefault="0056743F" w:rsidP="0056743F">
            <w:pPr>
              <w:pStyle w:val="BodyText"/>
              <w:rPr>
                <w:b/>
                <w:bCs/>
              </w:rPr>
            </w:pPr>
            <w:r w:rsidRPr="0056743F">
              <w:rPr>
                <w:b/>
                <w:bCs/>
              </w:rPr>
              <w:t>Notes</w:t>
            </w:r>
          </w:p>
        </w:tc>
      </w:tr>
      <w:tr w:rsidR="0056743F" w:rsidRPr="0056743F" w14:paraId="0D287426" w14:textId="77777777" w:rsidTr="0056743F">
        <w:tc>
          <w:tcPr>
            <w:tcW w:w="0" w:type="auto"/>
            <w:hideMark/>
          </w:tcPr>
          <w:p w14:paraId="2B34700C" w14:textId="77777777" w:rsidR="0056743F" w:rsidRPr="0056743F" w:rsidRDefault="0056743F" w:rsidP="0056743F">
            <w:pPr>
              <w:pStyle w:val="BodyText"/>
              <w:rPr>
                <w:b/>
                <w:bCs/>
              </w:rPr>
            </w:pPr>
          </w:p>
        </w:tc>
        <w:tc>
          <w:tcPr>
            <w:tcW w:w="0" w:type="auto"/>
            <w:hideMark/>
          </w:tcPr>
          <w:p w14:paraId="15BB524E" w14:textId="77777777" w:rsidR="0056743F" w:rsidRPr="0056743F" w:rsidRDefault="0056743F" w:rsidP="0056743F">
            <w:pPr>
              <w:pStyle w:val="BodyText"/>
            </w:pPr>
          </w:p>
        </w:tc>
        <w:tc>
          <w:tcPr>
            <w:tcW w:w="0" w:type="auto"/>
            <w:hideMark/>
          </w:tcPr>
          <w:p w14:paraId="4E513AEC" w14:textId="77777777" w:rsidR="0056743F" w:rsidRPr="0056743F" w:rsidRDefault="0056743F" w:rsidP="0056743F">
            <w:pPr>
              <w:pStyle w:val="BodyText"/>
            </w:pPr>
          </w:p>
        </w:tc>
        <w:tc>
          <w:tcPr>
            <w:tcW w:w="0" w:type="auto"/>
            <w:hideMark/>
          </w:tcPr>
          <w:p w14:paraId="1D4E5F9B" w14:textId="77777777" w:rsidR="0056743F" w:rsidRPr="0056743F" w:rsidRDefault="0056743F" w:rsidP="0056743F">
            <w:pPr>
              <w:pStyle w:val="BodyText"/>
            </w:pPr>
          </w:p>
        </w:tc>
        <w:tc>
          <w:tcPr>
            <w:tcW w:w="0" w:type="auto"/>
            <w:hideMark/>
          </w:tcPr>
          <w:p w14:paraId="62B6780D" w14:textId="77777777" w:rsidR="0056743F" w:rsidRPr="0056743F" w:rsidRDefault="0056743F" w:rsidP="0056743F">
            <w:pPr>
              <w:pStyle w:val="BodyText"/>
            </w:pPr>
          </w:p>
        </w:tc>
      </w:tr>
      <w:tr w:rsidR="0056743F" w:rsidRPr="0056743F" w14:paraId="5063E9EA" w14:textId="77777777" w:rsidTr="0056743F">
        <w:tc>
          <w:tcPr>
            <w:tcW w:w="0" w:type="auto"/>
          </w:tcPr>
          <w:p w14:paraId="570A52AB" w14:textId="77777777" w:rsidR="0056743F" w:rsidRPr="0056743F" w:rsidRDefault="0056743F" w:rsidP="0056743F">
            <w:pPr>
              <w:pStyle w:val="BodyText"/>
              <w:rPr>
                <w:b/>
                <w:bCs/>
              </w:rPr>
            </w:pPr>
          </w:p>
        </w:tc>
        <w:tc>
          <w:tcPr>
            <w:tcW w:w="0" w:type="auto"/>
          </w:tcPr>
          <w:p w14:paraId="42125378" w14:textId="77777777" w:rsidR="0056743F" w:rsidRPr="0056743F" w:rsidRDefault="0056743F" w:rsidP="0056743F">
            <w:pPr>
              <w:pStyle w:val="BodyText"/>
            </w:pPr>
          </w:p>
        </w:tc>
        <w:tc>
          <w:tcPr>
            <w:tcW w:w="0" w:type="auto"/>
          </w:tcPr>
          <w:p w14:paraId="54190B45" w14:textId="77777777" w:rsidR="0056743F" w:rsidRPr="0056743F" w:rsidRDefault="0056743F" w:rsidP="0056743F">
            <w:pPr>
              <w:pStyle w:val="BodyText"/>
            </w:pPr>
          </w:p>
        </w:tc>
        <w:tc>
          <w:tcPr>
            <w:tcW w:w="0" w:type="auto"/>
          </w:tcPr>
          <w:p w14:paraId="5FD22663" w14:textId="77777777" w:rsidR="0056743F" w:rsidRPr="0056743F" w:rsidRDefault="0056743F" w:rsidP="0056743F">
            <w:pPr>
              <w:pStyle w:val="BodyText"/>
            </w:pPr>
          </w:p>
        </w:tc>
        <w:tc>
          <w:tcPr>
            <w:tcW w:w="0" w:type="auto"/>
          </w:tcPr>
          <w:p w14:paraId="1C179961" w14:textId="77777777" w:rsidR="0056743F" w:rsidRPr="0056743F" w:rsidRDefault="0056743F" w:rsidP="0056743F">
            <w:pPr>
              <w:pStyle w:val="BodyText"/>
            </w:pPr>
          </w:p>
        </w:tc>
      </w:tr>
      <w:tr w:rsidR="0056743F" w:rsidRPr="0056743F" w14:paraId="1C6B1031" w14:textId="77777777" w:rsidTr="0056743F">
        <w:tc>
          <w:tcPr>
            <w:tcW w:w="0" w:type="auto"/>
          </w:tcPr>
          <w:p w14:paraId="3338A502" w14:textId="77777777" w:rsidR="0056743F" w:rsidRPr="0056743F" w:rsidRDefault="0056743F" w:rsidP="0056743F">
            <w:pPr>
              <w:pStyle w:val="BodyText"/>
              <w:rPr>
                <w:b/>
                <w:bCs/>
              </w:rPr>
            </w:pPr>
          </w:p>
        </w:tc>
        <w:tc>
          <w:tcPr>
            <w:tcW w:w="0" w:type="auto"/>
          </w:tcPr>
          <w:p w14:paraId="1F1F1F83" w14:textId="77777777" w:rsidR="0056743F" w:rsidRPr="0056743F" w:rsidRDefault="0056743F" w:rsidP="0056743F">
            <w:pPr>
              <w:pStyle w:val="BodyText"/>
            </w:pPr>
          </w:p>
        </w:tc>
        <w:tc>
          <w:tcPr>
            <w:tcW w:w="0" w:type="auto"/>
          </w:tcPr>
          <w:p w14:paraId="080899A5" w14:textId="77777777" w:rsidR="0056743F" w:rsidRPr="0056743F" w:rsidRDefault="0056743F" w:rsidP="0056743F">
            <w:pPr>
              <w:pStyle w:val="BodyText"/>
            </w:pPr>
          </w:p>
        </w:tc>
        <w:tc>
          <w:tcPr>
            <w:tcW w:w="0" w:type="auto"/>
          </w:tcPr>
          <w:p w14:paraId="4CFAF322" w14:textId="77777777" w:rsidR="0056743F" w:rsidRPr="0056743F" w:rsidRDefault="0056743F" w:rsidP="0056743F">
            <w:pPr>
              <w:pStyle w:val="BodyText"/>
            </w:pPr>
          </w:p>
        </w:tc>
        <w:tc>
          <w:tcPr>
            <w:tcW w:w="0" w:type="auto"/>
          </w:tcPr>
          <w:p w14:paraId="524E2EED" w14:textId="77777777" w:rsidR="0056743F" w:rsidRPr="0056743F" w:rsidRDefault="0056743F" w:rsidP="0056743F">
            <w:pPr>
              <w:pStyle w:val="BodyText"/>
            </w:pPr>
          </w:p>
        </w:tc>
      </w:tr>
    </w:tbl>
    <w:p w14:paraId="2EC48395" w14:textId="4D62E270" w:rsidR="00067E36" w:rsidRDefault="00274A4D" w:rsidP="00423327">
      <w:pPr>
        <w:pStyle w:val="BodyText"/>
        <w:rPr>
          <w:b/>
          <w:bCs/>
        </w:rPr>
      </w:pPr>
      <w:r>
        <w:rPr>
          <w:b/>
          <w:bCs/>
        </w:rPr>
        <w:t xml:space="preserve">7. </w:t>
      </w:r>
      <w:r w:rsidR="00067E36" w:rsidRPr="00381A06">
        <w:rPr>
          <w:b/>
          <w:bCs/>
        </w:rPr>
        <w:t>Approval and Review</w:t>
      </w:r>
    </w:p>
    <w:tbl>
      <w:tblPr>
        <w:tblStyle w:val="CustomTablestandard"/>
        <w:tblW w:w="0" w:type="auto"/>
        <w:tblLook w:val="04A0" w:firstRow="1" w:lastRow="0" w:firstColumn="1" w:lastColumn="0" w:noHBand="0" w:noVBand="1"/>
      </w:tblPr>
      <w:tblGrid>
        <w:gridCol w:w="2547"/>
        <w:gridCol w:w="2551"/>
        <w:gridCol w:w="1985"/>
        <w:gridCol w:w="1701"/>
      </w:tblGrid>
      <w:tr w:rsidR="00707A3C" w:rsidRPr="00381A06" w14:paraId="6293D7F7" w14:textId="77777777" w:rsidTr="00F40AFB">
        <w:trPr>
          <w:cnfStyle w:val="100000000000" w:firstRow="1" w:lastRow="0" w:firstColumn="0" w:lastColumn="0" w:oddVBand="0" w:evenVBand="0" w:oddHBand="0" w:evenHBand="0" w:firstRowFirstColumn="0" w:firstRowLastColumn="0" w:lastRowFirstColumn="0" w:lastRowLastColumn="0"/>
        </w:trPr>
        <w:tc>
          <w:tcPr>
            <w:tcW w:w="2547" w:type="dxa"/>
            <w:vAlign w:val="center"/>
            <w:hideMark/>
          </w:tcPr>
          <w:p w14:paraId="43F8B1A3" w14:textId="029E3DC8" w:rsidR="00707A3C" w:rsidRPr="00381A06" w:rsidRDefault="00707A3C" w:rsidP="00707A3C">
            <w:pPr>
              <w:pStyle w:val="BodyText"/>
              <w:rPr>
                <w:b/>
                <w:bCs/>
              </w:rPr>
            </w:pPr>
            <w:r w:rsidRPr="00707A3C">
              <w:rPr>
                <w:b/>
                <w:bCs/>
              </w:rPr>
              <w:t>Role</w:t>
            </w:r>
          </w:p>
        </w:tc>
        <w:tc>
          <w:tcPr>
            <w:tcW w:w="2551" w:type="dxa"/>
            <w:vAlign w:val="center"/>
            <w:hideMark/>
          </w:tcPr>
          <w:p w14:paraId="36C39122" w14:textId="3258D6ED" w:rsidR="00707A3C" w:rsidRPr="00381A06" w:rsidRDefault="00707A3C" w:rsidP="00707A3C">
            <w:pPr>
              <w:pStyle w:val="BodyText"/>
              <w:rPr>
                <w:b/>
                <w:bCs/>
              </w:rPr>
            </w:pPr>
            <w:r w:rsidRPr="00707A3C">
              <w:rPr>
                <w:b/>
                <w:bCs/>
              </w:rPr>
              <w:t>Name / Position</w:t>
            </w:r>
          </w:p>
        </w:tc>
        <w:tc>
          <w:tcPr>
            <w:tcW w:w="1985" w:type="dxa"/>
            <w:vAlign w:val="center"/>
            <w:hideMark/>
          </w:tcPr>
          <w:p w14:paraId="07A393CE" w14:textId="6E433EEE" w:rsidR="00707A3C" w:rsidRPr="00381A06" w:rsidRDefault="00707A3C" w:rsidP="00707A3C">
            <w:pPr>
              <w:pStyle w:val="BodyText"/>
              <w:rPr>
                <w:b/>
                <w:bCs/>
              </w:rPr>
            </w:pPr>
            <w:r w:rsidRPr="00707A3C">
              <w:rPr>
                <w:b/>
                <w:bCs/>
              </w:rPr>
              <w:t>Signature</w:t>
            </w:r>
          </w:p>
        </w:tc>
        <w:tc>
          <w:tcPr>
            <w:tcW w:w="1701" w:type="dxa"/>
            <w:vAlign w:val="center"/>
            <w:hideMark/>
          </w:tcPr>
          <w:p w14:paraId="296A0022" w14:textId="2C89A383" w:rsidR="00707A3C" w:rsidRPr="00381A06" w:rsidRDefault="00707A3C" w:rsidP="00707A3C">
            <w:pPr>
              <w:pStyle w:val="BodyText"/>
              <w:rPr>
                <w:b/>
                <w:bCs/>
              </w:rPr>
            </w:pPr>
            <w:r w:rsidRPr="00707A3C">
              <w:rPr>
                <w:b/>
                <w:bCs/>
              </w:rPr>
              <w:t>Date</w:t>
            </w:r>
          </w:p>
        </w:tc>
      </w:tr>
      <w:tr w:rsidR="00067E36" w:rsidRPr="00381A06" w14:paraId="58ADAF1D" w14:textId="77777777" w:rsidTr="008D15B2">
        <w:tc>
          <w:tcPr>
            <w:tcW w:w="2547" w:type="dxa"/>
            <w:hideMark/>
          </w:tcPr>
          <w:p w14:paraId="5CD100BC" w14:textId="77777777" w:rsidR="00067E36" w:rsidRPr="00381A06" w:rsidRDefault="00067E36" w:rsidP="008D15B2">
            <w:pPr>
              <w:pStyle w:val="BodyText"/>
              <w:rPr>
                <w:b/>
                <w:bCs/>
              </w:rPr>
            </w:pPr>
          </w:p>
        </w:tc>
        <w:tc>
          <w:tcPr>
            <w:tcW w:w="2551" w:type="dxa"/>
            <w:hideMark/>
          </w:tcPr>
          <w:p w14:paraId="59161C9D" w14:textId="77777777" w:rsidR="00067E36" w:rsidRPr="00381A06" w:rsidRDefault="00067E36" w:rsidP="008D15B2">
            <w:pPr>
              <w:pStyle w:val="BodyText"/>
            </w:pPr>
          </w:p>
        </w:tc>
        <w:tc>
          <w:tcPr>
            <w:tcW w:w="1985" w:type="dxa"/>
            <w:hideMark/>
          </w:tcPr>
          <w:p w14:paraId="40549797" w14:textId="77777777" w:rsidR="00067E36" w:rsidRPr="00381A06" w:rsidRDefault="00067E36" w:rsidP="008D15B2">
            <w:pPr>
              <w:pStyle w:val="BodyText"/>
            </w:pPr>
          </w:p>
        </w:tc>
        <w:tc>
          <w:tcPr>
            <w:tcW w:w="1701" w:type="dxa"/>
            <w:hideMark/>
          </w:tcPr>
          <w:p w14:paraId="08484C8F" w14:textId="77777777" w:rsidR="00067E36" w:rsidRPr="00381A06" w:rsidRDefault="00067E36" w:rsidP="008D15B2">
            <w:pPr>
              <w:pStyle w:val="BodyText"/>
            </w:pPr>
          </w:p>
        </w:tc>
      </w:tr>
      <w:tr w:rsidR="00707A3C" w:rsidRPr="00381A06" w14:paraId="761A73C8" w14:textId="77777777" w:rsidTr="005A69A1">
        <w:tc>
          <w:tcPr>
            <w:tcW w:w="2547" w:type="dxa"/>
            <w:vAlign w:val="center"/>
          </w:tcPr>
          <w:p w14:paraId="1A23C8F9" w14:textId="39DBFD54" w:rsidR="00707A3C" w:rsidRPr="00381A06" w:rsidRDefault="00707A3C" w:rsidP="00707A3C">
            <w:pPr>
              <w:pStyle w:val="BodyText"/>
              <w:rPr>
                <w:b/>
                <w:bCs/>
              </w:rPr>
            </w:pPr>
            <w:r w:rsidRPr="00707A3C">
              <w:rPr>
                <w:b/>
                <w:bCs/>
              </w:rPr>
              <w:t>Prepared by</w:t>
            </w:r>
          </w:p>
        </w:tc>
        <w:tc>
          <w:tcPr>
            <w:tcW w:w="2551" w:type="dxa"/>
            <w:vAlign w:val="center"/>
          </w:tcPr>
          <w:p w14:paraId="69E1BF56" w14:textId="77777777" w:rsidR="00707A3C" w:rsidRPr="00381A06" w:rsidRDefault="00707A3C" w:rsidP="00707A3C">
            <w:pPr>
              <w:pStyle w:val="BodyText"/>
            </w:pPr>
          </w:p>
        </w:tc>
        <w:tc>
          <w:tcPr>
            <w:tcW w:w="1985" w:type="dxa"/>
            <w:vAlign w:val="center"/>
          </w:tcPr>
          <w:p w14:paraId="14764001" w14:textId="77777777" w:rsidR="00707A3C" w:rsidRPr="00381A06" w:rsidRDefault="00707A3C" w:rsidP="00707A3C">
            <w:pPr>
              <w:pStyle w:val="BodyText"/>
            </w:pPr>
          </w:p>
        </w:tc>
        <w:tc>
          <w:tcPr>
            <w:tcW w:w="1701" w:type="dxa"/>
          </w:tcPr>
          <w:p w14:paraId="17822036" w14:textId="77777777" w:rsidR="00707A3C" w:rsidRPr="00381A06" w:rsidRDefault="00707A3C" w:rsidP="00707A3C">
            <w:pPr>
              <w:pStyle w:val="BodyText"/>
            </w:pPr>
          </w:p>
        </w:tc>
      </w:tr>
      <w:tr w:rsidR="00707A3C" w:rsidRPr="00381A06" w14:paraId="39637543" w14:textId="77777777" w:rsidTr="005A69A1">
        <w:tc>
          <w:tcPr>
            <w:tcW w:w="2547" w:type="dxa"/>
            <w:vAlign w:val="center"/>
          </w:tcPr>
          <w:p w14:paraId="6FD8BA63" w14:textId="47925D53" w:rsidR="00707A3C" w:rsidRPr="00381A06" w:rsidRDefault="00707A3C" w:rsidP="00707A3C">
            <w:pPr>
              <w:pStyle w:val="BodyText"/>
              <w:rPr>
                <w:b/>
                <w:bCs/>
              </w:rPr>
            </w:pPr>
            <w:r w:rsidRPr="00707A3C">
              <w:rPr>
                <w:b/>
                <w:bCs/>
              </w:rPr>
              <w:t>Reviewed by</w:t>
            </w:r>
          </w:p>
        </w:tc>
        <w:tc>
          <w:tcPr>
            <w:tcW w:w="2551" w:type="dxa"/>
            <w:vAlign w:val="center"/>
          </w:tcPr>
          <w:p w14:paraId="68735608" w14:textId="77777777" w:rsidR="00707A3C" w:rsidRPr="00381A06" w:rsidRDefault="00707A3C" w:rsidP="00707A3C">
            <w:pPr>
              <w:pStyle w:val="BodyText"/>
            </w:pPr>
          </w:p>
        </w:tc>
        <w:tc>
          <w:tcPr>
            <w:tcW w:w="1985" w:type="dxa"/>
            <w:vAlign w:val="center"/>
          </w:tcPr>
          <w:p w14:paraId="2BB86AAB" w14:textId="77777777" w:rsidR="00707A3C" w:rsidRPr="00381A06" w:rsidRDefault="00707A3C" w:rsidP="00707A3C">
            <w:pPr>
              <w:pStyle w:val="BodyText"/>
            </w:pPr>
          </w:p>
        </w:tc>
        <w:tc>
          <w:tcPr>
            <w:tcW w:w="1701" w:type="dxa"/>
          </w:tcPr>
          <w:p w14:paraId="5CE0DBF7" w14:textId="77777777" w:rsidR="00707A3C" w:rsidRPr="00381A06" w:rsidRDefault="00707A3C" w:rsidP="00707A3C">
            <w:pPr>
              <w:pStyle w:val="BodyText"/>
            </w:pPr>
          </w:p>
        </w:tc>
      </w:tr>
      <w:tr w:rsidR="00707A3C" w:rsidRPr="00381A06" w14:paraId="104F332E" w14:textId="77777777" w:rsidTr="005A69A1">
        <w:tc>
          <w:tcPr>
            <w:tcW w:w="2547" w:type="dxa"/>
            <w:vAlign w:val="center"/>
          </w:tcPr>
          <w:p w14:paraId="6D7D5C4A" w14:textId="496B2960" w:rsidR="00707A3C" w:rsidRPr="00707A3C" w:rsidRDefault="00707A3C" w:rsidP="00707A3C">
            <w:pPr>
              <w:pStyle w:val="BodyText"/>
              <w:rPr>
                <w:b/>
                <w:bCs/>
              </w:rPr>
            </w:pPr>
            <w:r w:rsidRPr="00707A3C">
              <w:rPr>
                <w:b/>
                <w:bCs/>
              </w:rPr>
              <w:t>Approved by</w:t>
            </w:r>
          </w:p>
        </w:tc>
        <w:tc>
          <w:tcPr>
            <w:tcW w:w="2551" w:type="dxa"/>
            <w:vAlign w:val="center"/>
          </w:tcPr>
          <w:p w14:paraId="7D4A7A51" w14:textId="77777777" w:rsidR="00707A3C" w:rsidRPr="00381A06" w:rsidRDefault="00707A3C" w:rsidP="00707A3C">
            <w:pPr>
              <w:pStyle w:val="BodyText"/>
            </w:pPr>
          </w:p>
        </w:tc>
        <w:tc>
          <w:tcPr>
            <w:tcW w:w="1985" w:type="dxa"/>
            <w:vAlign w:val="center"/>
          </w:tcPr>
          <w:p w14:paraId="2D4363CC" w14:textId="77777777" w:rsidR="00707A3C" w:rsidRPr="00381A06" w:rsidRDefault="00707A3C" w:rsidP="00707A3C">
            <w:pPr>
              <w:pStyle w:val="BodyText"/>
            </w:pPr>
          </w:p>
        </w:tc>
        <w:tc>
          <w:tcPr>
            <w:tcW w:w="1701" w:type="dxa"/>
          </w:tcPr>
          <w:p w14:paraId="0D585205" w14:textId="77777777" w:rsidR="00707A3C" w:rsidRPr="00381A06" w:rsidRDefault="00707A3C" w:rsidP="00707A3C">
            <w:pPr>
              <w:pStyle w:val="BodyText"/>
            </w:pPr>
          </w:p>
        </w:tc>
      </w:tr>
    </w:tbl>
    <w:p w14:paraId="37965FB6" w14:textId="77777777" w:rsidR="00067E36" w:rsidRPr="00381A06" w:rsidRDefault="00067E36" w:rsidP="00067E36">
      <w:pPr>
        <w:pStyle w:val="BodyText"/>
      </w:pPr>
      <w:r w:rsidRPr="00381A06">
        <w:rPr>
          <w:b/>
          <w:bCs/>
        </w:rPr>
        <w:t>Next Review Date:</w:t>
      </w:r>
      <w:r w:rsidRPr="00381A06">
        <w:br/>
      </w:r>
      <w:r w:rsidRPr="009C5601">
        <w:rPr>
          <w:i/>
          <w:iCs/>
          <w:color w:val="EE0000"/>
        </w:rPr>
        <w:t>[Insert date, for example: biannually or as required due to external change]</w:t>
      </w:r>
    </w:p>
    <w:p w14:paraId="31375F4E" w14:textId="77777777" w:rsidR="00637EC1" w:rsidRPr="00595A1C" w:rsidRDefault="00637EC1" w:rsidP="00595A1C">
      <w:pPr>
        <w:pStyle w:val="BodyText"/>
      </w:pPr>
    </w:p>
    <w:sectPr w:rsidR="00637EC1" w:rsidRPr="00595A1C" w:rsidSect="000F62F9">
      <w:headerReference w:type="default" r:id="rId11"/>
      <w:footerReference w:type="default" r:id="rId12"/>
      <w:type w:val="continuous"/>
      <w:pgSz w:w="11907" w:h="16839"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9DB029" w14:textId="77777777" w:rsidR="00C67004" w:rsidRDefault="00C67004" w:rsidP="00E12845">
      <w:pPr>
        <w:spacing w:before="0" w:after="0"/>
      </w:pPr>
      <w:r>
        <w:separator/>
      </w:r>
    </w:p>
  </w:endnote>
  <w:endnote w:type="continuationSeparator" w:id="0">
    <w:p w14:paraId="5D453D22" w14:textId="77777777" w:rsidR="00C67004" w:rsidRDefault="00C67004"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3006"/>
    </w:tblGrid>
    <w:tr w:rsidR="00C07F20" w14:paraId="5C0100EB" w14:textId="77777777" w:rsidTr="00B0305C">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23738450" w14:textId="23FFD5A5" w:rsidR="00C07F20" w:rsidRDefault="00C07F20" w:rsidP="00C07F2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Pr="00CD7E04">
            <w:rPr>
              <w:rFonts w:eastAsiaTheme="minorEastAsia" w:cstheme="minorBidi"/>
              <w:color w:val="808080" w:themeColor="background1" w:themeShade="80"/>
              <w:sz w:val="16"/>
              <w:szCs w:val="16"/>
              <w:lang w:eastAsia="en-US"/>
            </w:rPr>
            <w:t>MISAFE-IMS-</w:t>
          </w:r>
          <w:r>
            <w:rPr>
              <w:rFonts w:eastAsiaTheme="minorEastAsia" w:cstheme="minorBidi"/>
              <w:color w:val="808080" w:themeColor="background1" w:themeShade="80"/>
              <w:sz w:val="16"/>
              <w:szCs w:val="16"/>
              <w:lang w:eastAsia="en-US"/>
            </w:rPr>
            <w:t>TMP</w:t>
          </w:r>
          <w:r w:rsidRPr="00CD7E04">
            <w:rPr>
              <w:rFonts w:eastAsiaTheme="minorEastAsia" w:cstheme="minorBidi"/>
              <w:color w:val="808080" w:themeColor="background1" w:themeShade="80"/>
              <w:sz w:val="16"/>
              <w:szCs w:val="16"/>
              <w:lang w:eastAsia="en-US"/>
            </w:rPr>
            <w:t>-0</w:t>
          </w:r>
          <w:r>
            <w:rPr>
              <w:rFonts w:eastAsiaTheme="minorEastAsia" w:cstheme="minorBidi"/>
              <w:color w:val="808080" w:themeColor="background1" w:themeShade="80"/>
              <w:sz w:val="16"/>
              <w:szCs w:val="16"/>
              <w:lang w:eastAsia="en-US"/>
            </w:rPr>
            <w:t>1</w:t>
          </w:r>
          <w:r w:rsidR="00423327">
            <w:rPr>
              <w:rFonts w:eastAsiaTheme="minorEastAsia" w:cstheme="minorBidi"/>
              <w:color w:val="808080" w:themeColor="background1" w:themeShade="80"/>
              <w:sz w:val="16"/>
              <w:szCs w:val="16"/>
              <w:lang w:eastAsia="en-US"/>
            </w:rPr>
            <w:t>3</w:t>
          </w:r>
        </w:p>
      </w:tc>
      <w:tc>
        <w:tcPr>
          <w:tcW w:w="2892" w:type="dxa"/>
          <w:shd w:val="clear" w:color="auto" w:fill="auto"/>
        </w:tcPr>
        <w:p w14:paraId="21A7B3D3" w14:textId="77777777" w:rsidR="00C07F20" w:rsidRDefault="00C07F20" w:rsidP="00C07F2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06" w:type="dxa"/>
          <w:shd w:val="clear" w:color="auto" w:fill="auto"/>
        </w:tcPr>
        <w:p w14:paraId="39AA796C" w14:textId="77777777" w:rsidR="00C07F20" w:rsidRDefault="00C07F20" w:rsidP="00C07F2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C07F20" w14:paraId="331D593C" w14:textId="77777777" w:rsidTr="00B0305C">
      <w:trPr>
        <w:trHeight w:val="165"/>
      </w:trPr>
      <w:tc>
        <w:tcPr>
          <w:tcW w:w="3119" w:type="dxa"/>
        </w:tcPr>
        <w:p w14:paraId="2D8D2BA9" w14:textId="77777777" w:rsidR="00C07F20" w:rsidRPr="000D5803" w:rsidRDefault="00C07F20" w:rsidP="00C07F2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1BD0C8A4" w14:textId="77777777" w:rsidR="00C07F20" w:rsidRPr="000D5803" w:rsidRDefault="00C07F20" w:rsidP="00C07F20">
          <w:pPr>
            <w:pStyle w:val="TableBodyText"/>
            <w:spacing w:before="0" w:after="0" w:line="240" w:lineRule="auto"/>
            <w:rPr>
              <w:rFonts w:eastAsiaTheme="minorHAnsi" w:cstheme="minorBidi"/>
              <w:bCs w:val="0"/>
              <w:color w:val="808080"/>
              <w:sz w:val="16"/>
              <w:szCs w:val="20"/>
              <w:lang w:eastAsia="en-US"/>
            </w:rPr>
          </w:pPr>
        </w:p>
      </w:tc>
      <w:tc>
        <w:tcPr>
          <w:tcW w:w="3006" w:type="dxa"/>
        </w:tcPr>
        <w:p w14:paraId="33ADF1AD" w14:textId="77777777" w:rsidR="00C07F20" w:rsidRPr="00870C79" w:rsidRDefault="00C07F20" w:rsidP="00C07F20">
          <w:pPr>
            <w:pStyle w:val="TableBodyText"/>
            <w:spacing w:before="0" w:after="0" w:line="240" w:lineRule="auto"/>
            <w:jc w:val="right"/>
            <w:rPr>
              <w:rFonts w:eastAsiaTheme="minorHAnsi" w:cstheme="minorBidi"/>
              <w:bCs w:val="0"/>
              <w:color w:val="808080"/>
              <w:sz w:val="10"/>
              <w:szCs w:val="10"/>
              <w:lang w:eastAsia="en-US"/>
            </w:rPr>
          </w:pPr>
        </w:p>
      </w:tc>
    </w:tr>
    <w:tr w:rsidR="00C07F20" w14:paraId="606FB2B0" w14:textId="77777777" w:rsidTr="00B0305C">
      <w:trPr>
        <w:trHeight w:val="165"/>
      </w:trPr>
      <w:tc>
        <w:tcPr>
          <w:tcW w:w="3119" w:type="dxa"/>
        </w:tcPr>
        <w:p w14:paraId="07F50F0B" w14:textId="77777777" w:rsidR="00C07F20" w:rsidRPr="000D5803" w:rsidRDefault="00C07F20" w:rsidP="00C07F2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5F4ECDF8" w14:textId="77777777" w:rsidR="00C07F20" w:rsidRPr="000D5803" w:rsidRDefault="00C07F20" w:rsidP="00C07F20">
          <w:pPr>
            <w:pStyle w:val="TableBodyText"/>
            <w:spacing w:before="0" w:after="0" w:line="240" w:lineRule="auto"/>
            <w:rPr>
              <w:rFonts w:eastAsiaTheme="minorHAnsi" w:cstheme="minorBidi"/>
              <w:bCs w:val="0"/>
              <w:color w:val="808080"/>
              <w:sz w:val="16"/>
              <w:szCs w:val="20"/>
              <w:lang w:eastAsia="en-US"/>
            </w:rPr>
          </w:pPr>
        </w:p>
      </w:tc>
      <w:tc>
        <w:tcPr>
          <w:tcW w:w="3006" w:type="dxa"/>
        </w:tcPr>
        <w:p w14:paraId="6D408D0A" w14:textId="77777777" w:rsidR="00C07F20" w:rsidRPr="00870C79" w:rsidRDefault="00C07F20" w:rsidP="00C07F20">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63B5EABC" w14:textId="77777777" w:rsidR="00222D6F" w:rsidRPr="00307DF3" w:rsidRDefault="00222D6F" w:rsidP="00DA41D3">
    <w:pPr>
      <w:pStyle w:val="Footer"/>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86FA9" w14:textId="77777777" w:rsidR="00C67004" w:rsidRDefault="00C67004" w:rsidP="00E12845">
      <w:pPr>
        <w:spacing w:before="0" w:after="0"/>
      </w:pPr>
      <w:r>
        <w:separator/>
      </w:r>
    </w:p>
  </w:footnote>
  <w:footnote w:type="continuationSeparator" w:id="0">
    <w:p w14:paraId="522BEBEB" w14:textId="77777777" w:rsidR="00C67004" w:rsidRDefault="00C67004"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A6BDC" w14:textId="6FD43D34" w:rsidR="00222D6F" w:rsidRPr="006D2C2D" w:rsidRDefault="006D2C2D" w:rsidP="006D2C2D">
    <w:pPr>
      <w:pStyle w:val="Header"/>
    </w:pPr>
    <w:r>
      <w:rPr>
        <w:i/>
        <w:noProof/>
        <w:lang w:val="en-GB" w:eastAsia="en-GB"/>
      </w:rPr>
      <w:drawing>
        <wp:anchor distT="0" distB="0" distL="114300" distR="114300" simplePos="0" relativeHeight="251659264" behindDoc="1" locked="0" layoutInCell="1" allowOverlap="1" wp14:anchorId="0823509A" wp14:editId="4DD7DE50">
          <wp:simplePos x="0" y="0"/>
          <wp:positionH relativeFrom="margin">
            <wp:posOffset>0</wp:posOffset>
          </wp:positionH>
          <wp:positionV relativeFrom="paragraph">
            <wp:posOffset>-142407</wp:posOffset>
          </wp:positionV>
          <wp:extent cx="1477171" cy="427220"/>
          <wp:effectExtent l="0" t="0" r="0" b="5080"/>
          <wp:wrapNone/>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00EA03DF">
      <w:t>Management Review</w:t>
    </w:r>
    <w:r w:rsidR="00707A3C" w:rsidRPr="00707A3C">
      <w:t xml:space="preserve">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33EC0"/>
    <w:multiLevelType w:val="multilevel"/>
    <w:tmpl w:val="0958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66610"/>
    <w:multiLevelType w:val="multilevel"/>
    <w:tmpl w:val="9D52E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4F7801"/>
    <w:multiLevelType w:val="multilevel"/>
    <w:tmpl w:val="904AEB3A"/>
    <w:numStyleLink w:val="TableListNumbermaster"/>
  </w:abstractNum>
  <w:abstractNum w:abstractNumId="3" w15:restartNumberingAfterBreak="0">
    <w:nsid w:val="09A64F0D"/>
    <w:multiLevelType w:val="multilevel"/>
    <w:tmpl w:val="E8325A6A"/>
    <w:numStyleLink w:val="ListBulletmaster"/>
  </w:abstractNum>
  <w:abstractNum w:abstractNumId="4" w15:restartNumberingAfterBreak="0">
    <w:nsid w:val="0DFA5DA5"/>
    <w:multiLevelType w:val="multilevel"/>
    <w:tmpl w:val="B7A82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1B41E7"/>
    <w:multiLevelType w:val="multilevel"/>
    <w:tmpl w:val="EFEA8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913431"/>
    <w:multiLevelType w:val="multilevel"/>
    <w:tmpl w:val="28F46D40"/>
    <w:numStyleLink w:val="ListNumbermaster"/>
  </w:abstractNum>
  <w:abstractNum w:abstractNumId="8" w15:restartNumberingAfterBreak="0">
    <w:nsid w:val="18FB0021"/>
    <w:multiLevelType w:val="hybridMultilevel"/>
    <w:tmpl w:val="AFE8C7AA"/>
    <w:lvl w:ilvl="0" w:tplc="21808F3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BB76778"/>
    <w:multiLevelType w:val="multilevel"/>
    <w:tmpl w:val="49B89FF0"/>
    <w:numStyleLink w:val="TableListBulletmaster"/>
  </w:abstractNum>
  <w:abstractNum w:abstractNumId="11" w15:restartNumberingAfterBreak="0">
    <w:nsid w:val="1CDA0F71"/>
    <w:multiLevelType w:val="hybridMultilevel"/>
    <w:tmpl w:val="10947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386F71"/>
    <w:multiLevelType w:val="multilevel"/>
    <w:tmpl w:val="350C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671CD3"/>
    <w:multiLevelType w:val="multilevel"/>
    <w:tmpl w:val="E040A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38558CC"/>
    <w:multiLevelType w:val="hybridMultilevel"/>
    <w:tmpl w:val="80CC8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EB62F27"/>
    <w:multiLevelType w:val="multilevel"/>
    <w:tmpl w:val="4C7ED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394DEF"/>
    <w:multiLevelType w:val="multilevel"/>
    <w:tmpl w:val="1B44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329FB"/>
    <w:multiLevelType w:val="multilevel"/>
    <w:tmpl w:val="9E5845CE"/>
    <w:numStyleLink w:val="ListLegalmaster"/>
  </w:abstractNum>
  <w:abstractNum w:abstractNumId="21" w15:restartNumberingAfterBreak="0">
    <w:nsid w:val="35C805B1"/>
    <w:multiLevelType w:val="multilevel"/>
    <w:tmpl w:val="F96E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7B71DC"/>
    <w:multiLevelType w:val="multilevel"/>
    <w:tmpl w:val="CE6E0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3D7849"/>
    <w:multiLevelType w:val="multilevel"/>
    <w:tmpl w:val="A04E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683936"/>
    <w:multiLevelType w:val="multilevel"/>
    <w:tmpl w:val="2322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F96640C"/>
    <w:multiLevelType w:val="multilevel"/>
    <w:tmpl w:val="D3B4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C39349F"/>
    <w:multiLevelType w:val="multilevel"/>
    <w:tmpl w:val="C756C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922F99"/>
    <w:multiLevelType w:val="multilevel"/>
    <w:tmpl w:val="93989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32D74CC"/>
    <w:multiLevelType w:val="multilevel"/>
    <w:tmpl w:val="50460AFC"/>
    <w:numStyleLink w:val="AppendixHeadingmaster"/>
  </w:abstractNum>
  <w:abstractNum w:abstractNumId="33"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D645F"/>
    <w:multiLevelType w:val="multilevel"/>
    <w:tmpl w:val="C4245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2088989">
    <w:abstractNumId w:val="5"/>
  </w:num>
  <w:num w:numId="2" w16cid:durableId="2143037006">
    <w:abstractNumId w:val="31"/>
  </w:num>
  <w:num w:numId="3" w16cid:durableId="632176145">
    <w:abstractNumId w:val="9"/>
  </w:num>
  <w:num w:numId="4" w16cid:durableId="1083526223">
    <w:abstractNumId w:val="33"/>
  </w:num>
  <w:num w:numId="5" w16cid:durableId="1475030420">
    <w:abstractNumId w:val="28"/>
  </w:num>
  <w:num w:numId="6" w16cid:durableId="592008480">
    <w:abstractNumId w:val="14"/>
  </w:num>
  <w:num w:numId="7" w16cid:durableId="1209294974">
    <w:abstractNumId w:val="2"/>
  </w:num>
  <w:num w:numId="8" w16cid:durableId="7149338">
    <w:abstractNumId w:val="25"/>
  </w:num>
  <w:num w:numId="9" w16cid:durableId="1854565537">
    <w:abstractNumId w:val="7"/>
  </w:num>
  <w:num w:numId="10" w16cid:durableId="1285112659">
    <w:abstractNumId w:val="10"/>
  </w:num>
  <w:num w:numId="11" w16cid:durableId="605890542">
    <w:abstractNumId w:val="16"/>
  </w:num>
  <w:num w:numId="12" w16cid:durableId="771776993">
    <w:abstractNumId w:val="32"/>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3" w16cid:durableId="1324427436">
    <w:abstractNumId w:val="26"/>
  </w:num>
  <w:num w:numId="14" w16cid:durableId="1351908737">
    <w:abstractNumId w:val="3"/>
  </w:num>
  <w:num w:numId="15" w16cid:durableId="2057122869">
    <w:abstractNumId w:val="17"/>
  </w:num>
  <w:num w:numId="16" w16cid:durableId="2058505291">
    <w:abstractNumId w:val="20"/>
  </w:num>
  <w:num w:numId="17" w16cid:durableId="2127044341">
    <w:abstractNumId w:val="4"/>
  </w:num>
  <w:num w:numId="18" w16cid:durableId="1228416726">
    <w:abstractNumId w:val="21"/>
  </w:num>
  <w:num w:numId="19" w16cid:durableId="1411855851">
    <w:abstractNumId w:val="12"/>
  </w:num>
  <w:num w:numId="20" w16cid:durableId="2096201059">
    <w:abstractNumId w:val="15"/>
  </w:num>
  <w:num w:numId="21" w16cid:durableId="670178645">
    <w:abstractNumId w:val="24"/>
  </w:num>
  <w:num w:numId="22" w16cid:durableId="1576621285">
    <w:abstractNumId w:val="23"/>
  </w:num>
  <w:num w:numId="23" w16cid:durableId="412092353">
    <w:abstractNumId w:val="19"/>
  </w:num>
  <w:num w:numId="24" w16cid:durableId="2099131779">
    <w:abstractNumId w:val="18"/>
  </w:num>
  <w:num w:numId="25" w16cid:durableId="1699961918">
    <w:abstractNumId w:val="6"/>
  </w:num>
  <w:num w:numId="26" w16cid:durableId="1487816965">
    <w:abstractNumId w:val="0"/>
  </w:num>
  <w:num w:numId="27" w16cid:durableId="1043944522">
    <w:abstractNumId w:val="1"/>
  </w:num>
  <w:num w:numId="28" w16cid:durableId="1538274811">
    <w:abstractNumId w:val="34"/>
  </w:num>
  <w:num w:numId="29" w16cid:durableId="1737507015">
    <w:abstractNumId w:val="13"/>
  </w:num>
  <w:num w:numId="30" w16cid:durableId="340159242">
    <w:abstractNumId w:val="27"/>
  </w:num>
  <w:num w:numId="31" w16cid:durableId="1512141470">
    <w:abstractNumId w:val="22"/>
  </w:num>
  <w:num w:numId="32" w16cid:durableId="294453913">
    <w:abstractNumId w:val="29"/>
  </w:num>
  <w:num w:numId="33" w16cid:durableId="896624229">
    <w:abstractNumId w:val="30"/>
  </w:num>
  <w:num w:numId="34" w16cid:durableId="290789981">
    <w:abstractNumId w:val="11"/>
  </w:num>
  <w:num w:numId="35" w16cid:durableId="901015272">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2256B"/>
    <w:rsid w:val="0002738A"/>
    <w:rsid w:val="00035974"/>
    <w:rsid w:val="000362A7"/>
    <w:rsid w:val="000419F4"/>
    <w:rsid w:val="000475C9"/>
    <w:rsid w:val="00051941"/>
    <w:rsid w:val="0005642F"/>
    <w:rsid w:val="00063B52"/>
    <w:rsid w:val="00064FA0"/>
    <w:rsid w:val="00065F9C"/>
    <w:rsid w:val="00067E36"/>
    <w:rsid w:val="00070D3E"/>
    <w:rsid w:val="00073344"/>
    <w:rsid w:val="000758B0"/>
    <w:rsid w:val="000828E6"/>
    <w:rsid w:val="00093021"/>
    <w:rsid w:val="000975BD"/>
    <w:rsid w:val="000A53F7"/>
    <w:rsid w:val="000A6F76"/>
    <w:rsid w:val="000B64E5"/>
    <w:rsid w:val="000B6F49"/>
    <w:rsid w:val="000C1131"/>
    <w:rsid w:val="000C169C"/>
    <w:rsid w:val="000C654D"/>
    <w:rsid w:val="000D056A"/>
    <w:rsid w:val="000D385D"/>
    <w:rsid w:val="000E306E"/>
    <w:rsid w:val="000F62F9"/>
    <w:rsid w:val="00104750"/>
    <w:rsid w:val="001057A3"/>
    <w:rsid w:val="00121222"/>
    <w:rsid w:val="0012555B"/>
    <w:rsid w:val="00132B59"/>
    <w:rsid w:val="00141883"/>
    <w:rsid w:val="001444B2"/>
    <w:rsid w:val="00155584"/>
    <w:rsid w:val="00157E61"/>
    <w:rsid w:val="001663C9"/>
    <w:rsid w:val="0017004B"/>
    <w:rsid w:val="001707D4"/>
    <w:rsid w:val="00172538"/>
    <w:rsid w:val="00173730"/>
    <w:rsid w:val="00174429"/>
    <w:rsid w:val="00186429"/>
    <w:rsid w:val="001A30B4"/>
    <w:rsid w:val="001A7E36"/>
    <w:rsid w:val="001C152B"/>
    <w:rsid w:val="001C1CF7"/>
    <w:rsid w:val="001C4183"/>
    <w:rsid w:val="001C7A61"/>
    <w:rsid w:val="001D450D"/>
    <w:rsid w:val="001E4C9F"/>
    <w:rsid w:val="001E5D11"/>
    <w:rsid w:val="001F0808"/>
    <w:rsid w:val="001F0DAC"/>
    <w:rsid w:val="001F3737"/>
    <w:rsid w:val="001F4563"/>
    <w:rsid w:val="0020139C"/>
    <w:rsid w:val="00203BC1"/>
    <w:rsid w:val="00210591"/>
    <w:rsid w:val="002113C0"/>
    <w:rsid w:val="00214C22"/>
    <w:rsid w:val="00222D6F"/>
    <w:rsid w:val="00233A06"/>
    <w:rsid w:val="00234743"/>
    <w:rsid w:val="0023754A"/>
    <w:rsid w:val="00240E04"/>
    <w:rsid w:val="00241E60"/>
    <w:rsid w:val="00242193"/>
    <w:rsid w:val="00243335"/>
    <w:rsid w:val="002434DB"/>
    <w:rsid w:val="00247870"/>
    <w:rsid w:val="00250604"/>
    <w:rsid w:val="00250781"/>
    <w:rsid w:val="00253546"/>
    <w:rsid w:val="0026277B"/>
    <w:rsid w:val="00274A4D"/>
    <w:rsid w:val="00283F5B"/>
    <w:rsid w:val="0028539D"/>
    <w:rsid w:val="00296CD6"/>
    <w:rsid w:val="002A2FCE"/>
    <w:rsid w:val="002A50F4"/>
    <w:rsid w:val="002A51E7"/>
    <w:rsid w:val="002B3DBD"/>
    <w:rsid w:val="002C5A70"/>
    <w:rsid w:val="002D281E"/>
    <w:rsid w:val="002D3932"/>
    <w:rsid w:val="002D6860"/>
    <w:rsid w:val="002E6B1B"/>
    <w:rsid w:val="002F1309"/>
    <w:rsid w:val="0030050F"/>
    <w:rsid w:val="00301F29"/>
    <w:rsid w:val="003038D8"/>
    <w:rsid w:val="00307DF3"/>
    <w:rsid w:val="003231FE"/>
    <w:rsid w:val="00323771"/>
    <w:rsid w:val="003424EC"/>
    <w:rsid w:val="00346A1C"/>
    <w:rsid w:val="0035237F"/>
    <w:rsid w:val="003531B8"/>
    <w:rsid w:val="003605D4"/>
    <w:rsid w:val="00363AA4"/>
    <w:rsid w:val="003724D0"/>
    <w:rsid w:val="00376669"/>
    <w:rsid w:val="00381A06"/>
    <w:rsid w:val="00384297"/>
    <w:rsid w:val="00384BB1"/>
    <w:rsid w:val="0038724E"/>
    <w:rsid w:val="003942B0"/>
    <w:rsid w:val="003A253B"/>
    <w:rsid w:val="003B156C"/>
    <w:rsid w:val="003C2836"/>
    <w:rsid w:val="003C2B62"/>
    <w:rsid w:val="003D0499"/>
    <w:rsid w:val="003D153D"/>
    <w:rsid w:val="003D2B56"/>
    <w:rsid w:val="003D6B5E"/>
    <w:rsid w:val="003E272D"/>
    <w:rsid w:val="003E2C13"/>
    <w:rsid w:val="003E6614"/>
    <w:rsid w:val="003E765B"/>
    <w:rsid w:val="003E7A8B"/>
    <w:rsid w:val="003F0B9B"/>
    <w:rsid w:val="003F212D"/>
    <w:rsid w:val="00404809"/>
    <w:rsid w:val="0041077A"/>
    <w:rsid w:val="00412D08"/>
    <w:rsid w:val="00413EB8"/>
    <w:rsid w:val="00423327"/>
    <w:rsid w:val="004278F7"/>
    <w:rsid w:val="00434ACE"/>
    <w:rsid w:val="004350E9"/>
    <w:rsid w:val="00445C19"/>
    <w:rsid w:val="00446DAA"/>
    <w:rsid w:val="00452A9D"/>
    <w:rsid w:val="00452AC8"/>
    <w:rsid w:val="004537D4"/>
    <w:rsid w:val="00453B96"/>
    <w:rsid w:val="00455C9B"/>
    <w:rsid w:val="0046608F"/>
    <w:rsid w:val="004740C8"/>
    <w:rsid w:val="00475689"/>
    <w:rsid w:val="004758EE"/>
    <w:rsid w:val="004819B0"/>
    <w:rsid w:val="00482A59"/>
    <w:rsid w:val="00486277"/>
    <w:rsid w:val="00486B61"/>
    <w:rsid w:val="00491212"/>
    <w:rsid w:val="00494FFB"/>
    <w:rsid w:val="004A37CA"/>
    <w:rsid w:val="004B0564"/>
    <w:rsid w:val="004B0F0A"/>
    <w:rsid w:val="004B56D5"/>
    <w:rsid w:val="004C2D7F"/>
    <w:rsid w:val="004C7276"/>
    <w:rsid w:val="004D326E"/>
    <w:rsid w:val="004E35D0"/>
    <w:rsid w:val="004F3A94"/>
    <w:rsid w:val="004F6900"/>
    <w:rsid w:val="005007A2"/>
    <w:rsid w:val="005012B2"/>
    <w:rsid w:val="00501BBE"/>
    <w:rsid w:val="00514416"/>
    <w:rsid w:val="00515349"/>
    <w:rsid w:val="00517725"/>
    <w:rsid w:val="00517DF7"/>
    <w:rsid w:val="00520329"/>
    <w:rsid w:val="00523E88"/>
    <w:rsid w:val="00531B78"/>
    <w:rsid w:val="0053270F"/>
    <w:rsid w:val="005334A6"/>
    <w:rsid w:val="00542CC9"/>
    <w:rsid w:val="005464CE"/>
    <w:rsid w:val="00551299"/>
    <w:rsid w:val="005553D4"/>
    <w:rsid w:val="00557527"/>
    <w:rsid w:val="00561238"/>
    <w:rsid w:val="005625A5"/>
    <w:rsid w:val="00562786"/>
    <w:rsid w:val="00565188"/>
    <w:rsid w:val="0056743F"/>
    <w:rsid w:val="005745C0"/>
    <w:rsid w:val="00584BBB"/>
    <w:rsid w:val="00586272"/>
    <w:rsid w:val="00590F01"/>
    <w:rsid w:val="0059213D"/>
    <w:rsid w:val="005944DE"/>
    <w:rsid w:val="00595A1C"/>
    <w:rsid w:val="005A22B2"/>
    <w:rsid w:val="005A58C1"/>
    <w:rsid w:val="005A6908"/>
    <w:rsid w:val="005A756A"/>
    <w:rsid w:val="005B058C"/>
    <w:rsid w:val="005B3296"/>
    <w:rsid w:val="005B6A04"/>
    <w:rsid w:val="005B7D51"/>
    <w:rsid w:val="005C00AD"/>
    <w:rsid w:val="005C0197"/>
    <w:rsid w:val="005C2746"/>
    <w:rsid w:val="005C4518"/>
    <w:rsid w:val="005D5D5C"/>
    <w:rsid w:val="005F7DDD"/>
    <w:rsid w:val="00613EDF"/>
    <w:rsid w:val="00623CC9"/>
    <w:rsid w:val="00631A6E"/>
    <w:rsid w:val="00635B0C"/>
    <w:rsid w:val="00636609"/>
    <w:rsid w:val="00637EC1"/>
    <w:rsid w:val="00640CB6"/>
    <w:rsid w:val="0064207F"/>
    <w:rsid w:val="00642B4B"/>
    <w:rsid w:val="006437E3"/>
    <w:rsid w:val="00643C06"/>
    <w:rsid w:val="0064688B"/>
    <w:rsid w:val="006532B8"/>
    <w:rsid w:val="00655746"/>
    <w:rsid w:val="00657BC4"/>
    <w:rsid w:val="00666CDC"/>
    <w:rsid w:val="00667ECE"/>
    <w:rsid w:val="00670134"/>
    <w:rsid w:val="006722C0"/>
    <w:rsid w:val="00676652"/>
    <w:rsid w:val="00677493"/>
    <w:rsid w:val="0068159F"/>
    <w:rsid w:val="00685A9F"/>
    <w:rsid w:val="00685AC2"/>
    <w:rsid w:val="00686262"/>
    <w:rsid w:val="0069066D"/>
    <w:rsid w:val="00690891"/>
    <w:rsid w:val="00693EFD"/>
    <w:rsid w:val="0069619F"/>
    <w:rsid w:val="00697554"/>
    <w:rsid w:val="006A114F"/>
    <w:rsid w:val="006A13F1"/>
    <w:rsid w:val="006A69D8"/>
    <w:rsid w:val="006B1E96"/>
    <w:rsid w:val="006B3165"/>
    <w:rsid w:val="006C6E86"/>
    <w:rsid w:val="006D2022"/>
    <w:rsid w:val="006D2469"/>
    <w:rsid w:val="006D26D8"/>
    <w:rsid w:val="006D2C2D"/>
    <w:rsid w:val="006D2EB5"/>
    <w:rsid w:val="006D46BC"/>
    <w:rsid w:val="006D5A0F"/>
    <w:rsid w:val="006E04E5"/>
    <w:rsid w:val="006E6D38"/>
    <w:rsid w:val="006E791B"/>
    <w:rsid w:val="006F0E0F"/>
    <w:rsid w:val="007048EA"/>
    <w:rsid w:val="00707A3C"/>
    <w:rsid w:val="0071125B"/>
    <w:rsid w:val="00713506"/>
    <w:rsid w:val="0072718F"/>
    <w:rsid w:val="007304A7"/>
    <w:rsid w:val="00732448"/>
    <w:rsid w:val="00734775"/>
    <w:rsid w:val="00735B41"/>
    <w:rsid w:val="007410A8"/>
    <w:rsid w:val="007433EF"/>
    <w:rsid w:val="00750F61"/>
    <w:rsid w:val="007532B1"/>
    <w:rsid w:val="00754203"/>
    <w:rsid w:val="00776AF0"/>
    <w:rsid w:val="00785AB3"/>
    <w:rsid w:val="007860EA"/>
    <w:rsid w:val="007907CA"/>
    <w:rsid w:val="007921B4"/>
    <w:rsid w:val="00793125"/>
    <w:rsid w:val="007950F6"/>
    <w:rsid w:val="007B5213"/>
    <w:rsid w:val="007C603D"/>
    <w:rsid w:val="007C7033"/>
    <w:rsid w:val="007C7414"/>
    <w:rsid w:val="007F234D"/>
    <w:rsid w:val="00806C32"/>
    <w:rsid w:val="00806D19"/>
    <w:rsid w:val="00811094"/>
    <w:rsid w:val="008112DD"/>
    <w:rsid w:val="00813600"/>
    <w:rsid w:val="00821B4E"/>
    <w:rsid w:val="00823C37"/>
    <w:rsid w:val="00825E18"/>
    <w:rsid w:val="00827025"/>
    <w:rsid w:val="00827666"/>
    <w:rsid w:val="008331A3"/>
    <w:rsid w:val="008456E7"/>
    <w:rsid w:val="00845726"/>
    <w:rsid w:val="0084778E"/>
    <w:rsid w:val="00851894"/>
    <w:rsid w:val="008671F7"/>
    <w:rsid w:val="0087193F"/>
    <w:rsid w:val="008775D8"/>
    <w:rsid w:val="00886C94"/>
    <w:rsid w:val="00887C30"/>
    <w:rsid w:val="008911D4"/>
    <w:rsid w:val="00895899"/>
    <w:rsid w:val="008A030F"/>
    <w:rsid w:val="008A742A"/>
    <w:rsid w:val="008A75FA"/>
    <w:rsid w:val="008C106E"/>
    <w:rsid w:val="008C3844"/>
    <w:rsid w:val="008D1CC9"/>
    <w:rsid w:val="008D24DE"/>
    <w:rsid w:val="008D2B53"/>
    <w:rsid w:val="008E138E"/>
    <w:rsid w:val="008E572D"/>
    <w:rsid w:val="008E67C3"/>
    <w:rsid w:val="008E7AFF"/>
    <w:rsid w:val="008F507B"/>
    <w:rsid w:val="009017A6"/>
    <w:rsid w:val="00902630"/>
    <w:rsid w:val="009068EB"/>
    <w:rsid w:val="00907386"/>
    <w:rsid w:val="009076EA"/>
    <w:rsid w:val="00922DBB"/>
    <w:rsid w:val="00923974"/>
    <w:rsid w:val="0092546C"/>
    <w:rsid w:val="00930527"/>
    <w:rsid w:val="00930622"/>
    <w:rsid w:val="00931D8A"/>
    <w:rsid w:val="00933BAD"/>
    <w:rsid w:val="00934497"/>
    <w:rsid w:val="0093556A"/>
    <w:rsid w:val="00946730"/>
    <w:rsid w:val="0095461B"/>
    <w:rsid w:val="009574A1"/>
    <w:rsid w:val="009622CB"/>
    <w:rsid w:val="0096358E"/>
    <w:rsid w:val="00990D4B"/>
    <w:rsid w:val="00996C31"/>
    <w:rsid w:val="009B3D22"/>
    <w:rsid w:val="009B51C1"/>
    <w:rsid w:val="009B52DC"/>
    <w:rsid w:val="009C3831"/>
    <w:rsid w:val="009C3CE4"/>
    <w:rsid w:val="009C5601"/>
    <w:rsid w:val="009D11F3"/>
    <w:rsid w:val="009D738D"/>
    <w:rsid w:val="009E130D"/>
    <w:rsid w:val="009E1C3D"/>
    <w:rsid w:val="009E5688"/>
    <w:rsid w:val="009E7B73"/>
    <w:rsid w:val="009F6BB7"/>
    <w:rsid w:val="00A226F7"/>
    <w:rsid w:val="00A377F1"/>
    <w:rsid w:val="00A37F1C"/>
    <w:rsid w:val="00A40BBF"/>
    <w:rsid w:val="00A4184C"/>
    <w:rsid w:val="00A42F71"/>
    <w:rsid w:val="00A571E3"/>
    <w:rsid w:val="00A66BAD"/>
    <w:rsid w:val="00A67FC8"/>
    <w:rsid w:val="00A7052B"/>
    <w:rsid w:val="00A70B32"/>
    <w:rsid w:val="00A7154D"/>
    <w:rsid w:val="00A729B1"/>
    <w:rsid w:val="00A74676"/>
    <w:rsid w:val="00A806F1"/>
    <w:rsid w:val="00A82296"/>
    <w:rsid w:val="00A84D21"/>
    <w:rsid w:val="00A90619"/>
    <w:rsid w:val="00AA0BEB"/>
    <w:rsid w:val="00AA6CDE"/>
    <w:rsid w:val="00AB2AE4"/>
    <w:rsid w:val="00AD78FD"/>
    <w:rsid w:val="00AE375D"/>
    <w:rsid w:val="00AF3895"/>
    <w:rsid w:val="00B00769"/>
    <w:rsid w:val="00B2776B"/>
    <w:rsid w:val="00B30DD9"/>
    <w:rsid w:val="00B4241B"/>
    <w:rsid w:val="00B42B34"/>
    <w:rsid w:val="00B43CBF"/>
    <w:rsid w:val="00B47E8A"/>
    <w:rsid w:val="00B6511E"/>
    <w:rsid w:val="00B6665F"/>
    <w:rsid w:val="00B714F4"/>
    <w:rsid w:val="00B80806"/>
    <w:rsid w:val="00B85E05"/>
    <w:rsid w:val="00B95A27"/>
    <w:rsid w:val="00B977EF"/>
    <w:rsid w:val="00BA6FE1"/>
    <w:rsid w:val="00BB613C"/>
    <w:rsid w:val="00BB6C2B"/>
    <w:rsid w:val="00BB72A2"/>
    <w:rsid w:val="00BC1110"/>
    <w:rsid w:val="00BC1B34"/>
    <w:rsid w:val="00BD4ACF"/>
    <w:rsid w:val="00BD4C35"/>
    <w:rsid w:val="00BE0894"/>
    <w:rsid w:val="00BE35B9"/>
    <w:rsid w:val="00BF5BD8"/>
    <w:rsid w:val="00BF74BB"/>
    <w:rsid w:val="00C04227"/>
    <w:rsid w:val="00C0785E"/>
    <w:rsid w:val="00C07F20"/>
    <w:rsid w:val="00C10933"/>
    <w:rsid w:val="00C2624C"/>
    <w:rsid w:val="00C41409"/>
    <w:rsid w:val="00C45AE3"/>
    <w:rsid w:val="00C54300"/>
    <w:rsid w:val="00C54B57"/>
    <w:rsid w:val="00C5781D"/>
    <w:rsid w:val="00C57B63"/>
    <w:rsid w:val="00C65190"/>
    <w:rsid w:val="00C67004"/>
    <w:rsid w:val="00C7129E"/>
    <w:rsid w:val="00C74B22"/>
    <w:rsid w:val="00C82F75"/>
    <w:rsid w:val="00C92ABE"/>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E71F1"/>
    <w:rsid w:val="00CF1A90"/>
    <w:rsid w:val="00CF1F92"/>
    <w:rsid w:val="00CF4ED1"/>
    <w:rsid w:val="00CF7F74"/>
    <w:rsid w:val="00D0360F"/>
    <w:rsid w:val="00D064E2"/>
    <w:rsid w:val="00D10375"/>
    <w:rsid w:val="00D1123A"/>
    <w:rsid w:val="00D11975"/>
    <w:rsid w:val="00D1295D"/>
    <w:rsid w:val="00D15E34"/>
    <w:rsid w:val="00D175FC"/>
    <w:rsid w:val="00D220D1"/>
    <w:rsid w:val="00D270D7"/>
    <w:rsid w:val="00D33BDF"/>
    <w:rsid w:val="00D354AB"/>
    <w:rsid w:val="00D36307"/>
    <w:rsid w:val="00D40C95"/>
    <w:rsid w:val="00D4764D"/>
    <w:rsid w:val="00D56592"/>
    <w:rsid w:val="00D600C5"/>
    <w:rsid w:val="00D66DDE"/>
    <w:rsid w:val="00D6789D"/>
    <w:rsid w:val="00D73C3A"/>
    <w:rsid w:val="00D74571"/>
    <w:rsid w:val="00D85937"/>
    <w:rsid w:val="00D927D8"/>
    <w:rsid w:val="00D93AD3"/>
    <w:rsid w:val="00D940A5"/>
    <w:rsid w:val="00D9787C"/>
    <w:rsid w:val="00DA1D49"/>
    <w:rsid w:val="00DA41AA"/>
    <w:rsid w:val="00DA41D3"/>
    <w:rsid w:val="00DA5572"/>
    <w:rsid w:val="00DA7B45"/>
    <w:rsid w:val="00DB38ED"/>
    <w:rsid w:val="00DB44D6"/>
    <w:rsid w:val="00DC0943"/>
    <w:rsid w:val="00DC0C2A"/>
    <w:rsid w:val="00DC240A"/>
    <w:rsid w:val="00DC280E"/>
    <w:rsid w:val="00DD0378"/>
    <w:rsid w:val="00DD396A"/>
    <w:rsid w:val="00DE0836"/>
    <w:rsid w:val="00DE1A15"/>
    <w:rsid w:val="00DE2152"/>
    <w:rsid w:val="00DF3161"/>
    <w:rsid w:val="00DF465E"/>
    <w:rsid w:val="00DF546F"/>
    <w:rsid w:val="00DF6FAD"/>
    <w:rsid w:val="00E0004A"/>
    <w:rsid w:val="00E008D2"/>
    <w:rsid w:val="00E01F4C"/>
    <w:rsid w:val="00E03B0F"/>
    <w:rsid w:val="00E12845"/>
    <w:rsid w:val="00E2606C"/>
    <w:rsid w:val="00E27660"/>
    <w:rsid w:val="00E27A2A"/>
    <w:rsid w:val="00E327BD"/>
    <w:rsid w:val="00E35FB8"/>
    <w:rsid w:val="00E4509E"/>
    <w:rsid w:val="00E5301A"/>
    <w:rsid w:val="00E57245"/>
    <w:rsid w:val="00E6216F"/>
    <w:rsid w:val="00E621DA"/>
    <w:rsid w:val="00E708C4"/>
    <w:rsid w:val="00E70FBF"/>
    <w:rsid w:val="00E71AE1"/>
    <w:rsid w:val="00E71C3F"/>
    <w:rsid w:val="00E72CC1"/>
    <w:rsid w:val="00E7526B"/>
    <w:rsid w:val="00E83FE5"/>
    <w:rsid w:val="00E85990"/>
    <w:rsid w:val="00E85CF8"/>
    <w:rsid w:val="00E866FF"/>
    <w:rsid w:val="00E94FF4"/>
    <w:rsid w:val="00EA03DF"/>
    <w:rsid w:val="00EA3366"/>
    <w:rsid w:val="00EB56AA"/>
    <w:rsid w:val="00EC5140"/>
    <w:rsid w:val="00ED156C"/>
    <w:rsid w:val="00ED38DC"/>
    <w:rsid w:val="00ED45C7"/>
    <w:rsid w:val="00EF36BC"/>
    <w:rsid w:val="00EF5543"/>
    <w:rsid w:val="00EF5DBE"/>
    <w:rsid w:val="00F0150A"/>
    <w:rsid w:val="00F03C62"/>
    <w:rsid w:val="00F31ABC"/>
    <w:rsid w:val="00F51436"/>
    <w:rsid w:val="00F5215D"/>
    <w:rsid w:val="00F5224F"/>
    <w:rsid w:val="00F5733E"/>
    <w:rsid w:val="00F57D6D"/>
    <w:rsid w:val="00F70A88"/>
    <w:rsid w:val="00F760DD"/>
    <w:rsid w:val="00F9006D"/>
    <w:rsid w:val="00F95FA9"/>
    <w:rsid w:val="00F96E6E"/>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14"/>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14"/>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14"/>
      </w:numPr>
    </w:pPr>
    <w:rPr>
      <w:rFonts w:eastAsia="Times New Roman" w:cs="Times New Roman"/>
      <w:szCs w:val="24"/>
      <w:lang w:eastAsia="en-GB"/>
    </w:rPr>
  </w:style>
  <w:style w:type="numbering" w:customStyle="1" w:styleId="ListNumbermaster">
    <w:name w:val="List Number (master)"/>
    <w:rsid w:val="000419F4"/>
    <w:pPr>
      <w:numPr>
        <w:numId w:val="15"/>
      </w:numPr>
    </w:pPr>
  </w:style>
  <w:style w:type="paragraph" w:styleId="ListNumber2">
    <w:name w:val="List Number 2"/>
    <w:basedOn w:val="Normal"/>
    <w:uiPriority w:val="5"/>
    <w:semiHidden/>
    <w:qFormat/>
    <w:rsid w:val="004A37CA"/>
    <w:pPr>
      <w:numPr>
        <w:ilvl w:val="1"/>
        <w:numId w:val="9"/>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9"/>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9"/>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0"/>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7"/>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2"/>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8"/>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16"/>
      </w:numPr>
    </w:pPr>
  </w:style>
  <w:style w:type="numbering" w:customStyle="1" w:styleId="ListLegalmaster">
    <w:name w:val="List Legal (master)"/>
    <w:uiPriority w:val="99"/>
    <w:locked/>
    <w:rsid w:val="009E130D"/>
    <w:pPr>
      <w:numPr>
        <w:numId w:val="11"/>
      </w:numPr>
    </w:pPr>
  </w:style>
  <w:style w:type="paragraph" w:customStyle="1" w:styleId="ListLegal2">
    <w:name w:val="List Legal 2"/>
    <w:basedOn w:val="ListNumber2"/>
    <w:uiPriority w:val="8"/>
    <w:semiHidden/>
    <w:qFormat/>
    <w:rsid w:val="009E130D"/>
    <w:pPr>
      <w:numPr>
        <w:numId w:val="16"/>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3"/>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FAB643-E158-48A1-A74F-0880D1FA0F41}">
  <ds:schemaRefs>
    <ds:schemaRef ds:uri="http://schemas.microsoft.com/office/2006/metadata/properties"/>
    <ds:schemaRef ds:uri="http://schemas.microsoft.com/office/infopath/2007/PartnerControls"/>
    <ds:schemaRef ds:uri="d745c691-4f52-4cd7-ac48-25bbe36e1ac1"/>
    <ds:schemaRef ds:uri="51a75809-ec5e-48ce-b26f-2f4f0d3126ce"/>
  </ds:schemaRefs>
</ds:datastoreItem>
</file>

<file path=customXml/itemProps2.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customXml/itemProps3.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3BC822-9962-4C81-A9AA-1F54384375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2</Pages>
  <Words>402</Words>
  <Characters>2397</Characters>
  <Application>Microsoft Office Word</Application>
  <DocSecurity>0</DocSecurity>
  <Lines>130</Lines>
  <Paragraphs>53</Paragraphs>
  <ScaleCrop>false</ScaleCrop>
  <HeadingPairs>
    <vt:vector size="2" baseType="variant">
      <vt:variant>
        <vt:lpstr>Title</vt:lpstr>
      </vt:variant>
      <vt:variant>
        <vt:i4>1</vt:i4>
      </vt:variant>
    </vt:vector>
  </HeadingPairs>
  <TitlesOfParts>
    <vt:vector size="1" baseType="lpstr">
      <vt:lpstr>IMS Communication Plan Template</vt:lpstr>
    </vt:vector>
  </TitlesOfParts>
  <Manager>MiSAFE Solutions Pty Ltd</Manager>
  <Company>MiSAFE Solutions Pty Ltd</Company>
  <LinksUpToDate>false</LinksUpToDate>
  <CharactersWithSpaces>2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Review Template.</dc:title>
  <dc:subject>Management Review Template.</dc:subject>
  <dc:creator>MiSAFE Solutions Pty Ltd</dc:creator>
  <cp:keywords>Management Review Template., Templates</cp:keywords>
  <dc:description>Developed by MiSAFE Solutions Pty Ltd
www.misafesolutions.com.au
Copyright © MiSAFE Solutions Pty Ltd</dc:description>
  <cp:lastModifiedBy>Micah Wicham</cp:lastModifiedBy>
  <cp:revision>105</cp:revision>
  <cp:lastPrinted>2018-08-23T00:02:00Z</cp:lastPrinted>
  <dcterms:created xsi:type="dcterms:W3CDTF">2026-01-04T23:33:00Z</dcterms:created>
  <dcterms:modified xsi:type="dcterms:W3CDTF">2026-04-15T02:20: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